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F51F0" w14:textId="03D531F1" w:rsidR="0042691E" w:rsidRPr="00612527" w:rsidRDefault="0042691E" w:rsidP="00612527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12527">
        <w:rPr>
          <w:rFonts w:ascii="Times New Roman" w:hAnsi="Times New Roman" w:cs="Times New Roman"/>
          <w:b/>
          <w:bCs/>
          <w:sz w:val="24"/>
          <w:szCs w:val="24"/>
          <w:u w:val="single"/>
        </w:rPr>
        <w:t>NOMINATIONS</w:t>
      </w:r>
    </w:p>
    <w:tbl>
      <w:tblPr>
        <w:tblStyle w:val="TableGrid"/>
        <w:tblW w:w="10980" w:type="dxa"/>
        <w:tblInd w:w="-995" w:type="dxa"/>
        <w:tblLook w:val="04A0" w:firstRow="1" w:lastRow="0" w:firstColumn="1" w:lastColumn="0" w:noHBand="0" w:noVBand="1"/>
      </w:tblPr>
      <w:tblGrid>
        <w:gridCol w:w="4590"/>
        <w:gridCol w:w="6390"/>
      </w:tblGrid>
      <w:tr w:rsidR="0042691E" w14:paraId="7FF2D616" w14:textId="77777777" w:rsidTr="00612527">
        <w:tc>
          <w:tcPr>
            <w:tcW w:w="4590" w:type="dxa"/>
            <w:shd w:val="clear" w:color="auto" w:fill="4472C4" w:themeFill="accent1"/>
          </w:tcPr>
          <w:p w14:paraId="112C332D" w14:textId="181B8F30" w:rsidR="0042691E" w:rsidRPr="0042691E" w:rsidRDefault="0042691E" w:rsidP="0042691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69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egory</w:t>
            </w:r>
          </w:p>
        </w:tc>
        <w:tc>
          <w:tcPr>
            <w:tcW w:w="6390" w:type="dxa"/>
            <w:shd w:val="clear" w:color="auto" w:fill="4472C4" w:themeFill="accent1"/>
          </w:tcPr>
          <w:p w14:paraId="67B40363" w14:textId="597F6C8B" w:rsidR="0042691E" w:rsidRPr="0042691E" w:rsidRDefault="0042691E" w:rsidP="0042691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69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minees</w:t>
            </w:r>
          </w:p>
        </w:tc>
      </w:tr>
      <w:tr w:rsidR="0042691E" w14:paraId="25DBB6BB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220C0421" w14:textId="668881D2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st Friends - Male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1CC59AD3" w14:textId="76000FC5" w:rsidR="0042691E" w:rsidRDefault="0042691E" w:rsidP="00B91CD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vid Ayo Jones and Samuel J Turay </w:t>
            </w:r>
          </w:p>
          <w:p w14:paraId="791010EF" w14:textId="445CAB69" w:rsidR="0042691E" w:rsidRDefault="0042691E" w:rsidP="00B91CD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ince Sago Kamara and Abdul Munim Mansaray </w:t>
            </w:r>
          </w:p>
          <w:p w14:paraId="06D5AB45" w14:textId="5CFF0CE0" w:rsidR="0042691E" w:rsidRDefault="0042691E" w:rsidP="00B91CD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amba Kassegbama and Joshua Samuels </w:t>
            </w:r>
          </w:p>
          <w:p w14:paraId="1E7155AC" w14:textId="0EA63C8D" w:rsidR="0042691E" w:rsidRDefault="0042691E" w:rsidP="00B91CD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ohamed Mark Bangura and Majid Hamid Bayoh </w:t>
            </w:r>
          </w:p>
          <w:p w14:paraId="435608B0" w14:textId="4ACCC5A3" w:rsidR="0042691E" w:rsidRDefault="0042691E" w:rsidP="00B91CD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lusine Sankoh and Moses Johnson </w:t>
            </w:r>
          </w:p>
          <w:p w14:paraId="45898971" w14:textId="2CC6EB76" w:rsidR="0042691E" w:rsidRDefault="0042691E" w:rsidP="00B91CD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bu-Bakarr Kamara and Nathaniel Berdie </w:t>
            </w:r>
          </w:p>
          <w:p w14:paraId="42071C76" w14:textId="523EF2DE" w:rsidR="0042691E" w:rsidRPr="0042691E" w:rsidRDefault="0042691E" w:rsidP="00B91CD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heriff Kabia and Buakei Lahai Mammy </w:t>
            </w:r>
          </w:p>
        </w:tc>
      </w:tr>
      <w:tr w:rsidR="0042691E" w14:paraId="7EE0A09B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78FDF1EE" w14:textId="1A688678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st Friends - Female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4A5DB40B" w14:textId="40F2A668" w:rsidR="009A71AB" w:rsidRDefault="009A71AB" w:rsidP="00B91CD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A71AB">
              <w:rPr>
                <w:rFonts w:ascii="Times New Roman" w:hAnsi="Times New Roman" w:cs="Times New Roman"/>
                <w:sz w:val="24"/>
                <w:szCs w:val="24"/>
              </w:rPr>
              <w:t xml:space="preserve">1.Jane Luseni and Audra Cathy </w:t>
            </w:r>
          </w:p>
          <w:p w14:paraId="76E63633" w14:textId="37E6C6D6" w:rsidR="009A71AB" w:rsidRDefault="009A71AB" w:rsidP="00B91CD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A71AB">
              <w:rPr>
                <w:rFonts w:ascii="Times New Roman" w:hAnsi="Times New Roman" w:cs="Times New Roman"/>
                <w:sz w:val="24"/>
                <w:szCs w:val="24"/>
              </w:rPr>
              <w:t xml:space="preserve">2.Dalanda Wurie and Veronna Pratt </w:t>
            </w:r>
          </w:p>
          <w:p w14:paraId="1C1A97A2" w14:textId="2B66DE87" w:rsidR="009A71AB" w:rsidRDefault="009A71AB" w:rsidP="00B91CD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A71AB">
              <w:rPr>
                <w:rFonts w:ascii="Times New Roman" w:hAnsi="Times New Roman" w:cs="Times New Roman"/>
                <w:sz w:val="24"/>
                <w:szCs w:val="24"/>
              </w:rPr>
              <w:t xml:space="preserve">3.Ejatu Jalloh and Umu Hawa Turay </w:t>
            </w:r>
          </w:p>
          <w:p w14:paraId="50A681B0" w14:textId="2473B244" w:rsidR="009A71AB" w:rsidRDefault="009A71AB" w:rsidP="00B91CD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A71AB">
              <w:rPr>
                <w:rFonts w:ascii="Times New Roman" w:hAnsi="Times New Roman" w:cs="Times New Roman"/>
                <w:sz w:val="24"/>
                <w:szCs w:val="24"/>
              </w:rPr>
              <w:t xml:space="preserve">4.Gloria Grey Coker and Aminata Ruth Rogers </w:t>
            </w:r>
          </w:p>
          <w:p w14:paraId="48743200" w14:textId="058AB0A6" w:rsidR="009A71AB" w:rsidRDefault="009A71AB" w:rsidP="00B91CD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A71AB">
              <w:rPr>
                <w:rFonts w:ascii="Times New Roman" w:hAnsi="Times New Roman" w:cs="Times New Roman"/>
                <w:sz w:val="24"/>
                <w:szCs w:val="24"/>
              </w:rPr>
              <w:t xml:space="preserve">5.Habibatu Mbeimuna Konya </w:t>
            </w:r>
            <w:proofErr w:type="gramStart"/>
            <w:r w:rsidRPr="009A71AB">
              <w:rPr>
                <w:rFonts w:ascii="Times New Roman" w:hAnsi="Times New Roman" w:cs="Times New Roman"/>
                <w:sz w:val="24"/>
                <w:szCs w:val="24"/>
              </w:rPr>
              <w:t>Fabbah  and</w:t>
            </w:r>
            <w:proofErr w:type="gramEnd"/>
            <w:r w:rsidRPr="009A71AB">
              <w:rPr>
                <w:rFonts w:ascii="Times New Roman" w:hAnsi="Times New Roman" w:cs="Times New Roman"/>
                <w:sz w:val="24"/>
                <w:szCs w:val="24"/>
              </w:rPr>
              <w:t xml:space="preserve"> Grace Hawa Kaikai </w:t>
            </w:r>
          </w:p>
          <w:p w14:paraId="52F94C58" w14:textId="34A790E5" w:rsidR="009A71AB" w:rsidRDefault="009A71AB" w:rsidP="00B91CD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A71AB">
              <w:rPr>
                <w:rFonts w:ascii="Times New Roman" w:hAnsi="Times New Roman" w:cs="Times New Roman"/>
                <w:sz w:val="24"/>
                <w:szCs w:val="24"/>
              </w:rPr>
              <w:t xml:space="preserve">6.Emelia Biaddy and Angela A Bangura </w:t>
            </w:r>
          </w:p>
          <w:p w14:paraId="41373B09" w14:textId="4FD21DC4" w:rsidR="0042691E" w:rsidRPr="0042691E" w:rsidRDefault="009A71AB" w:rsidP="00B91CD6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A71AB">
              <w:rPr>
                <w:rFonts w:ascii="Times New Roman" w:hAnsi="Times New Roman" w:cs="Times New Roman"/>
                <w:sz w:val="24"/>
                <w:szCs w:val="24"/>
              </w:rPr>
              <w:t xml:space="preserve">7.Rebecca Gbla and Umu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biola</w:t>
            </w:r>
          </w:p>
        </w:tc>
      </w:tr>
      <w:tr w:rsidR="0042691E" w14:paraId="7A59C1D4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0A7E606F" w14:textId="5F23636A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st Class Rep - Male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222D0911" w14:textId="26D7E68F" w:rsidR="00683192" w:rsidRDefault="008B1B4F" w:rsidP="00B91CD6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ssan Sheriff</w:t>
            </w:r>
          </w:p>
          <w:p w14:paraId="7FF681BB" w14:textId="4280CD88" w:rsidR="00683192" w:rsidRDefault="008B1B4F" w:rsidP="00B91CD6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bdul </w:t>
            </w:r>
            <w:r w:rsidR="00683192"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Moses Amara </w:t>
            </w:r>
          </w:p>
          <w:p w14:paraId="45ADFB90" w14:textId="42954E13" w:rsidR="00683192" w:rsidRDefault="00683192" w:rsidP="00B91CD6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Moses Joshua Coker </w:t>
            </w:r>
          </w:p>
          <w:p w14:paraId="01783FD5" w14:textId="4AE7A408" w:rsidR="00683192" w:rsidRDefault="00683192" w:rsidP="00B91CD6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Abu Bakarr Lamin</w:t>
            </w:r>
          </w:p>
          <w:p w14:paraId="09E5D32C" w14:textId="6663FBC1" w:rsidR="00683192" w:rsidRDefault="00683192" w:rsidP="00B91CD6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Chrispin Maada Squire </w:t>
            </w:r>
          </w:p>
          <w:p w14:paraId="30060D50" w14:textId="10407089" w:rsidR="00683192" w:rsidRDefault="00683192" w:rsidP="00B91CD6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Mohamed Ibrahim Kargbo </w:t>
            </w:r>
          </w:p>
          <w:p w14:paraId="2D463B32" w14:textId="25073D58" w:rsidR="0042691E" w:rsidRPr="0042691E" w:rsidRDefault="00683192" w:rsidP="00B91CD6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Festus Ewakaa Kahunla</w:t>
            </w:r>
          </w:p>
        </w:tc>
      </w:tr>
      <w:tr w:rsidR="0042691E" w14:paraId="0BAB2881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606DEBF5" w14:textId="08CA2EB6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st Class Rep - Female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5B05521B" w14:textId="0CC1E8C7" w:rsidR="00683192" w:rsidRDefault="00683192" w:rsidP="00B91CD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Mary Yandamoh </w:t>
            </w:r>
          </w:p>
          <w:p w14:paraId="065FD513" w14:textId="060BCFA5" w:rsidR="00683192" w:rsidRDefault="00683192" w:rsidP="00B91CD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Veronna Pratt </w:t>
            </w:r>
          </w:p>
          <w:p w14:paraId="69C0C2A7" w14:textId="0E29AD02" w:rsidR="00683192" w:rsidRDefault="00683192" w:rsidP="00B91CD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Hawa Kanu </w:t>
            </w:r>
          </w:p>
          <w:p w14:paraId="2E0DEF61" w14:textId="6FDEE4D0" w:rsidR="00683192" w:rsidRDefault="00683192" w:rsidP="00B91CD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Mariama Kamara </w:t>
            </w:r>
          </w:p>
          <w:p w14:paraId="48A82879" w14:textId="54FCFD84" w:rsidR="00683192" w:rsidRDefault="00683192" w:rsidP="00B91CD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Lucy Bundu </w:t>
            </w:r>
          </w:p>
          <w:p w14:paraId="7401FF46" w14:textId="252EBAD3" w:rsidR="0042691E" w:rsidRPr="0042691E" w:rsidRDefault="00683192" w:rsidP="00B91CD6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Helena Fatmata Bangura</w:t>
            </w:r>
          </w:p>
        </w:tc>
      </w:tr>
      <w:tr w:rsidR="0042691E" w14:paraId="19D6540F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403D8AF2" w14:textId="3156F2E9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st Entrepreneur – Male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6D14477D" w14:textId="5BE7D2D7" w:rsidR="00683192" w:rsidRDefault="00683192" w:rsidP="00B91CD6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David Ayo Jones</w:t>
            </w:r>
          </w:p>
          <w:p w14:paraId="3E712D10" w14:textId="37027A82" w:rsidR="00683192" w:rsidRDefault="00683192" w:rsidP="00B91CD6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Tamba Kassegbama </w:t>
            </w:r>
          </w:p>
          <w:p w14:paraId="04F599FF" w14:textId="48FF1404" w:rsidR="00683192" w:rsidRDefault="00683192" w:rsidP="00B91CD6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Mohamed Sylvanus Kamara </w:t>
            </w:r>
          </w:p>
          <w:p w14:paraId="7E4810B2" w14:textId="0E156A4A" w:rsidR="00683192" w:rsidRDefault="00683192" w:rsidP="00B91CD6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Mohamed Gbla </w:t>
            </w:r>
          </w:p>
          <w:p w14:paraId="72622DD6" w14:textId="3B85603B" w:rsidR="00683192" w:rsidRDefault="00683192" w:rsidP="00B91CD6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Abdul Rahman Bundu</w:t>
            </w:r>
          </w:p>
          <w:p w14:paraId="23C92F4C" w14:textId="664E0780" w:rsidR="00683192" w:rsidRDefault="00683192" w:rsidP="00B91CD6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Mohamed Ibrahim Kargbo </w:t>
            </w:r>
          </w:p>
          <w:p w14:paraId="14083497" w14:textId="560DB10C" w:rsidR="0042691E" w:rsidRPr="0042691E" w:rsidRDefault="00683192" w:rsidP="00B91CD6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Moses Joshua Coker</w:t>
            </w:r>
          </w:p>
        </w:tc>
      </w:tr>
      <w:tr w:rsidR="0042691E" w14:paraId="61B9A848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4E6376B3" w14:textId="2FA224E0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st Entrepreneur – Female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477FA215" w14:textId="2B18AC6C" w:rsidR="00683192" w:rsidRDefault="00683192" w:rsidP="00B91CD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Claudia Leigh </w:t>
            </w:r>
          </w:p>
          <w:p w14:paraId="07F9A359" w14:textId="0EFC48C1" w:rsidR="00683192" w:rsidRDefault="00683192" w:rsidP="00B91CD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De la Tush Kitchen </w:t>
            </w:r>
          </w:p>
          <w:p w14:paraId="00CC169E" w14:textId="4AD41BFD" w:rsidR="00683192" w:rsidRDefault="00683192" w:rsidP="00B91CD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Ulaika Koroma </w:t>
            </w:r>
          </w:p>
          <w:p w14:paraId="04538252" w14:textId="3A7BD7AC" w:rsidR="00683192" w:rsidRDefault="00683192" w:rsidP="00B91CD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Julie T Kamara </w:t>
            </w:r>
          </w:p>
          <w:p w14:paraId="73C7489E" w14:textId="55D3A7F3" w:rsidR="00683192" w:rsidRDefault="00683192" w:rsidP="00B91CD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Bushra Sorieba Suluku</w:t>
            </w:r>
          </w:p>
          <w:p w14:paraId="0BBBB5BC" w14:textId="017B52C5" w:rsidR="00683192" w:rsidRDefault="00683192" w:rsidP="00B91CD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Sasha Lamboi</w:t>
            </w:r>
          </w:p>
          <w:p w14:paraId="58CD9428" w14:textId="33849CAC" w:rsidR="0042691E" w:rsidRPr="0042691E" w:rsidRDefault="00683192" w:rsidP="00B91CD6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Zainab Bangura</w:t>
            </w:r>
          </w:p>
        </w:tc>
      </w:tr>
      <w:tr w:rsidR="0042691E" w14:paraId="23AA51B3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2A79C59F" w14:textId="6D31ABAF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st Freshman – Male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78B3DDF4" w14:textId="638D046C" w:rsidR="0042691E" w:rsidRDefault="0042691E" w:rsidP="00B91CD6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haji Ibrahim Barrie</w:t>
            </w:r>
          </w:p>
          <w:p w14:paraId="0B09A8CE" w14:textId="77777777" w:rsidR="0042691E" w:rsidRDefault="0042691E" w:rsidP="00B91CD6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bakarr Barrie</w:t>
            </w:r>
          </w:p>
          <w:p w14:paraId="2EE51779" w14:textId="77777777" w:rsidR="0042691E" w:rsidRDefault="0042691E" w:rsidP="00B91CD6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bdul Rahman Jalloh</w:t>
            </w:r>
          </w:p>
          <w:p w14:paraId="08CE6ED9" w14:textId="77777777" w:rsidR="0042691E" w:rsidRDefault="0042691E" w:rsidP="00B91CD6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u Jessy Turay</w:t>
            </w:r>
          </w:p>
          <w:p w14:paraId="7E57C38F" w14:textId="77777777" w:rsidR="0042691E" w:rsidRDefault="0042691E" w:rsidP="00B91CD6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wrence Stevens</w:t>
            </w:r>
          </w:p>
          <w:p w14:paraId="527834AB" w14:textId="77777777" w:rsidR="0042691E" w:rsidRDefault="0042691E" w:rsidP="00B91CD6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ubakarr S Kamara</w:t>
            </w:r>
          </w:p>
          <w:p w14:paraId="1C9F3B15" w14:textId="6BC06DB8" w:rsidR="0042691E" w:rsidRPr="0042691E" w:rsidRDefault="0042691E" w:rsidP="00B91CD6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racle Edward Lakoh</w:t>
            </w:r>
          </w:p>
        </w:tc>
      </w:tr>
      <w:tr w:rsidR="0042691E" w14:paraId="22EA58BF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63F33AC7" w14:textId="79BB9A3B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Best Freshman – Female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087950B7" w14:textId="77777777" w:rsidR="0042691E" w:rsidRDefault="0042691E" w:rsidP="00B91CD6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va Canus Mattia</w:t>
            </w:r>
          </w:p>
          <w:p w14:paraId="4C48DBFD" w14:textId="77777777" w:rsidR="0042691E" w:rsidRDefault="0042691E" w:rsidP="00B91CD6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elia Biaddy</w:t>
            </w:r>
          </w:p>
          <w:p w14:paraId="797E57C3" w14:textId="77777777" w:rsidR="0042691E" w:rsidRDefault="0042691E" w:rsidP="00B91CD6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gella A. Bangura</w:t>
            </w:r>
          </w:p>
          <w:p w14:paraId="0AD5F36A" w14:textId="77777777" w:rsidR="0042691E" w:rsidRDefault="0042691E" w:rsidP="00B91CD6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vina Eunice John</w:t>
            </w:r>
          </w:p>
          <w:p w14:paraId="275E4F7A" w14:textId="77777777" w:rsidR="0042691E" w:rsidRDefault="0042691E" w:rsidP="00B91CD6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iama Seray</w:t>
            </w:r>
          </w:p>
          <w:p w14:paraId="0522CB9F" w14:textId="42680AD6" w:rsidR="00D27C33" w:rsidRPr="0042691E" w:rsidRDefault="00D27C33" w:rsidP="00B91CD6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lizabet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sh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teh</w:t>
            </w:r>
          </w:p>
        </w:tc>
      </w:tr>
      <w:tr w:rsidR="0042691E" w14:paraId="162849F0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02560EC7" w14:textId="49873AB3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st Influential Student - Male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7045BDC0" w14:textId="1D9267A3" w:rsidR="00683192" w:rsidRDefault="00683192" w:rsidP="00B91CD6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Samuel James Turay</w:t>
            </w:r>
          </w:p>
          <w:p w14:paraId="51AD068F" w14:textId="149EA6BE" w:rsidR="00683192" w:rsidRDefault="00683192" w:rsidP="00B91CD6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Fenti Sahid Fornah </w:t>
            </w:r>
          </w:p>
          <w:p w14:paraId="65C9B40B" w14:textId="256F884A" w:rsidR="00683192" w:rsidRDefault="00683192" w:rsidP="00B91CD6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Tamba Kassegbama </w:t>
            </w:r>
          </w:p>
          <w:p w14:paraId="3B58EEB4" w14:textId="42CC3A60" w:rsidR="00683192" w:rsidRDefault="00683192" w:rsidP="00B91CD6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Issa Mohamed Jabbie </w:t>
            </w:r>
          </w:p>
          <w:p w14:paraId="3290C351" w14:textId="2FE85742" w:rsidR="00683192" w:rsidRDefault="00683192" w:rsidP="00B91CD6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Buakei Lahai Mammy </w:t>
            </w:r>
          </w:p>
          <w:p w14:paraId="37146080" w14:textId="7F684568" w:rsidR="00683192" w:rsidRDefault="00683192" w:rsidP="00B91CD6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Chrispin Maada Squire</w:t>
            </w:r>
          </w:p>
          <w:p w14:paraId="3A818717" w14:textId="02AAFB0A" w:rsidR="0042691E" w:rsidRPr="0042691E" w:rsidRDefault="00683192" w:rsidP="00B91CD6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Mohamed John Karg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</w:p>
        </w:tc>
      </w:tr>
      <w:tr w:rsidR="0042691E" w14:paraId="6DF21D53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79604ADD" w14:textId="5F0C2872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st Influential Student - Female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36C3126B" w14:textId="4BDB8B35" w:rsidR="00683192" w:rsidRDefault="00683192" w:rsidP="00B91CD6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Finda Martha Ngegba</w:t>
            </w:r>
          </w:p>
          <w:p w14:paraId="2E328479" w14:textId="33A5DA62" w:rsidR="00683192" w:rsidRDefault="00683192" w:rsidP="00B91CD6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Rebecca Gbla </w:t>
            </w:r>
          </w:p>
          <w:p w14:paraId="1AEC00DF" w14:textId="0B4F83E9" w:rsidR="00683192" w:rsidRDefault="00683192" w:rsidP="00B91CD6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Bushra Sorieba Kamara </w:t>
            </w:r>
          </w:p>
          <w:p w14:paraId="34BCDAC5" w14:textId="7092572D" w:rsidR="00683192" w:rsidRDefault="00683192" w:rsidP="00B91CD6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Umu Hawa Turay </w:t>
            </w:r>
          </w:p>
          <w:p w14:paraId="3DA921E7" w14:textId="79E35A29" w:rsidR="00683192" w:rsidRDefault="00683192" w:rsidP="00B91CD6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Deborah Momoh </w:t>
            </w:r>
          </w:p>
          <w:p w14:paraId="7E2509B3" w14:textId="2D9E87EF" w:rsidR="0042691E" w:rsidRPr="00734D75" w:rsidRDefault="00683192" w:rsidP="00734D75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Julie T Kamara </w:t>
            </w:r>
          </w:p>
        </w:tc>
      </w:tr>
      <w:tr w:rsidR="0042691E" w14:paraId="3A2B2B48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3B96FBD9" w14:textId="0EADBCA2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st Innovative Student – Male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29388D28" w14:textId="1E563430" w:rsidR="00683192" w:rsidRDefault="00683192" w:rsidP="00B91CD6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Mohamed Fofanah</w:t>
            </w:r>
          </w:p>
          <w:p w14:paraId="0C9785CB" w14:textId="537ACC7C" w:rsidR="00683192" w:rsidRDefault="00683192" w:rsidP="00B91CD6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Fenti Sahid Fornah </w:t>
            </w:r>
          </w:p>
          <w:p w14:paraId="5A5719D4" w14:textId="2F1924C3" w:rsidR="00683192" w:rsidRDefault="00683192" w:rsidP="00B91CD6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Buakei Lahai Mammy </w:t>
            </w:r>
          </w:p>
          <w:p w14:paraId="7D9A5F9F" w14:textId="3A72EB55" w:rsidR="00683192" w:rsidRDefault="00683192" w:rsidP="00B91CD6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Mahmoud Kabia</w:t>
            </w:r>
          </w:p>
          <w:p w14:paraId="67448794" w14:textId="6F3C7F3C" w:rsidR="00683192" w:rsidRDefault="00683192" w:rsidP="00B91CD6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David Ayo Jones </w:t>
            </w:r>
          </w:p>
          <w:p w14:paraId="110722F9" w14:textId="6C04F4DE" w:rsidR="00683192" w:rsidRDefault="00683192" w:rsidP="00B91CD6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Bobson Abdulai Kargbo  </w:t>
            </w:r>
          </w:p>
          <w:p w14:paraId="2A487E8A" w14:textId="2CF5C7F6" w:rsidR="0042691E" w:rsidRPr="0042691E" w:rsidRDefault="00683192" w:rsidP="00B91CD6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Tamba Kassegbama</w:t>
            </w:r>
          </w:p>
        </w:tc>
      </w:tr>
      <w:tr w:rsidR="0042691E" w14:paraId="587DAB5A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4678D3E1" w14:textId="71A7D172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st Innovative Student – Female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1736B3EE" w14:textId="6FFDDCD6" w:rsidR="00683192" w:rsidRDefault="00683192" w:rsidP="00B91CD6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Bushra Sorieba </w:t>
            </w:r>
            <w:r w:rsidR="00D27C33">
              <w:rPr>
                <w:rFonts w:ascii="Times New Roman" w:hAnsi="Times New Roman" w:cs="Times New Roman"/>
                <w:sz w:val="24"/>
                <w:szCs w:val="24"/>
              </w:rPr>
              <w:t>Suluku</w:t>
            </w: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C8D9E7B" w14:textId="2E66FE55" w:rsidR="00683192" w:rsidRDefault="00683192" w:rsidP="00B91CD6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Tenneh Conteh </w:t>
            </w:r>
          </w:p>
          <w:p w14:paraId="36ABA957" w14:textId="3663DB53" w:rsidR="00683192" w:rsidRDefault="00683192" w:rsidP="00B91CD6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Emelia Biaddy</w:t>
            </w:r>
          </w:p>
          <w:p w14:paraId="0BE66207" w14:textId="03B09815" w:rsidR="00683192" w:rsidRDefault="00683192" w:rsidP="00B91CD6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Ismatu Bangura  </w:t>
            </w:r>
          </w:p>
          <w:p w14:paraId="225D7B1B" w14:textId="774874E0" w:rsidR="00683192" w:rsidRDefault="00683192" w:rsidP="00B91CD6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Khadija Kallisera Jalloh </w:t>
            </w:r>
          </w:p>
          <w:p w14:paraId="24652D0A" w14:textId="14CA6FB9" w:rsidR="00612527" w:rsidRPr="0042691E" w:rsidRDefault="00683192" w:rsidP="00B91CD6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Lovetta Bangura</w:t>
            </w:r>
          </w:p>
        </w:tc>
      </w:tr>
      <w:tr w:rsidR="0042691E" w14:paraId="48D50973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35F1692E" w14:textId="17E05631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st Lecturer – Electrical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0CA2A6F5" w14:textId="43DEBDCA" w:rsidR="00683192" w:rsidRDefault="00683192" w:rsidP="00B91CD6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Dr Samba Sesay</w:t>
            </w:r>
          </w:p>
          <w:p w14:paraId="7910C829" w14:textId="4FB5BBCF" w:rsidR="00683192" w:rsidRDefault="00683192" w:rsidP="00B91CD6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Ing Thorlu Bangura</w:t>
            </w:r>
          </w:p>
          <w:p w14:paraId="64F6B065" w14:textId="1F1AC525" w:rsidR="00683192" w:rsidRDefault="00683192" w:rsidP="00B91CD6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Ing Abdulai Kam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  <w:p w14:paraId="51ADCE34" w14:textId="5E76D13B" w:rsidR="00683192" w:rsidRDefault="00683192" w:rsidP="00B91CD6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Prof Redwood Sawyer</w:t>
            </w:r>
          </w:p>
          <w:p w14:paraId="4EF50774" w14:textId="292BDB96" w:rsidR="00683192" w:rsidRDefault="00683192" w:rsidP="00B91CD6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Dr David Caulker</w:t>
            </w:r>
          </w:p>
          <w:p w14:paraId="095CD145" w14:textId="27575E44" w:rsidR="0042691E" w:rsidRPr="0042691E" w:rsidRDefault="00683192" w:rsidP="00B91CD6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Dr Tarawally</w:t>
            </w:r>
          </w:p>
        </w:tc>
      </w:tr>
      <w:tr w:rsidR="0042691E" w14:paraId="753C5462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2DF2F6E5" w14:textId="63FFEFCB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st Lecturer – Mechanical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3F5F4948" w14:textId="5280FF1B" w:rsidR="00683192" w:rsidRDefault="00683192" w:rsidP="00B91CD6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Ing Sahr T Nyalloma</w:t>
            </w:r>
          </w:p>
          <w:p w14:paraId="7DC8AB29" w14:textId="1B4AAD50" w:rsidR="00683192" w:rsidRDefault="00683192" w:rsidP="00B91CD6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Ing Jonjo</w:t>
            </w:r>
          </w:p>
          <w:p w14:paraId="14795BB8" w14:textId="62F6EFA8" w:rsidR="00683192" w:rsidRDefault="00683192" w:rsidP="00B91CD6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Dr Sheriff</w:t>
            </w:r>
          </w:p>
          <w:p w14:paraId="57500AF2" w14:textId="0D952408" w:rsidR="00683192" w:rsidRDefault="00683192" w:rsidP="00B91CD6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Dr Conteh</w:t>
            </w:r>
          </w:p>
          <w:p w14:paraId="5CF6703A" w14:textId="4B233EFA" w:rsidR="0042691E" w:rsidRPr="0042691E" w:rsidRDefault="00683192" w:rsidP="00B91CD6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r Sengeh</w:t>
            </w:r>
          </w:p>
        </w:tc>
      </w:tr>
      <w:tr w:rsidR="0042691E" w14:paraId="43F353BA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2CB9B7E6" w14:textId="1AF56CC5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Best Lecturer – Civil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6B3FDFED" w14:textId="39270916" w:rsidR="00683192" w:rsidRDefault="00683192" w:rsidP="00B91CD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Dr Mahoi</w:t>
            </w:r>
          </w:p>
          <w:p w14:paraId="6B6497BB" w14:textId="4CA06821" w:rsidR="00683192" w:rsidRDefault="00683192" w:rsidP="00B91CD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Ing Kanu</w:t>
            </w:r>
          </w:p>
          <w:p w14:paraId="18D6C091" w14:textId="77777777" w:rsidR="00683192" w:rsidRDefault="00683192" w:rsidP="00B91CD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Ing Simeon Turay</w:t>
            </w:r>
          </w:p>
          <w:p w14:paraId="5B58B653" w14:textId="7557855C" w:rsidR="00683192" w:rsidRDefault="00683192" w:rsidP="00B91CD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Ing Bruce</w:t>
            </w:r>
          </w:p>
          <w:p w14:paraId="678FDE97" w14:textId="19D87B57" w:rsidR="00683192" w:rsidRDefault="00683192" w:rsidP="00B91CD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Dr Albert Forde </w:t>
            </w:r>
          </w:p>
          <w:p w14:paraId="6BD0CA71" w14:textId="62A55FE8" w:rsidR="0042691E" w:rsidRPr="0042691E" w:rsidRDefault="00683192" w:rsidP="00B91CD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Ing Koroma</w:t>
            </w:r>
          </w:p>
        </w:tc>
      </w:tr>
      <w:tr w:rsidR="0042691E" w14:paraId="3CF28CC7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750D98CA" w14:textId="74833060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st Lecturer – Mining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56DF42CD" w14:textId="74DFB1C3" w:rsidR="00683192" w:rsidRDefault="00683192" w:rsidP="00B91CD6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Ing Samuel Joseph Kamara</w:t>
            </w:r>
          </w:p>
          <w:p w14:paraId="38670D31" w14:textId="49035859" w:rsidR="00683192" w:rsidRDefault="00683192" w:rsidP="00B91CD6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Dr Tucker</w:t>
            </w:r>
          </w:p>
          <w:p w14:paraId="016E8550" w14:textId="23E9443E" w:rsidR="00683192" w:rsidRDefault="00683192" w:rsidP="00B91CD6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Ing Taylor</w:t>
            </w:r>
          </w:p>
          <w:p w14:paraId="484940B7" w14:textId="3D44753D" w:rsidR="00683192" w:rsidRDefault="00683192" w:rsidP="00B91CD6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Ing Bah</w:t>
            </w:r>
          </w:p>
          <w:p w14:paraId="0B18F041" w14:textId="56C5A330" w:rsidR="00683192" w:rsidRDefault="00683192" w:rsidP="00B91CD6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Ing Suma</w:t>
            </w:r>
          </w:p>
          <w:p w14:paraId="25AB6FF3" w14:textId="24311ECE" w:rsidR="0042691E" w:rsidRPr="0042691E" w:rsidRDefault="00683192" w:rsidP="00B91CD6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Ing Palmer</w:t>
            </w:r>
          </w:p>
        </w:tc>
      </w:tr>
      <w:tr w:rsidR="0042691E" w14:paraId="2E17BB7F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37C59143" w14:textId="0BA1D027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st Technical Staff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36F1D8FB" w14:textId="77777777" w:rsidR="0042691E" w:rsidRDefault="0042691E" w:rsidP="00B91CD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r Wright</w:t>
            </w:r>
          </w:p>
          <w:p w14:paraId="2F3E3B75" w14:textId="77777777" w:rsidR="0042691E" w:rsidRDefault="0042691E" w:rsidP="00B91CD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g Cole</w:t>
            </w:r>
          </w:p>
          <w:p w14:paraId="52017292" w14:textId="77777777" w:rsidR="0042691E" w:rsidRDefault="0042691E" w:rsidP="00B91CD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r Johnson</w:t>
            </w:r>
          </w:p>
          <w:p w14:paraId="547791B6" w14:textId="77777777" w:rsidR="0042691E" w:rsidRDefault="0042691E" w:rsidP="00B91CD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r John</w:t>
            </w:r>
          </w:p>
          <w:p w14:paraId="316295C0" w14:textId="3B0CA840" w:rsidR="0042691E" w:rsidRPr="0042691E" w:rsidRDefault="0042691E" w:rsidP="00B91CD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r Bash</w:t>
            </w:r>
          </w:p>
        </w:tc>
      </w:tr>
      <w:tr w:rsidR="0042691E" w14:paraId="26AA4299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4C8BF5B6" w14:textId="27E691E1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st Mixer – Male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1088D9D7" w14:textId="7B98ED5E" w:rsidR="004929C0" w:rsidRPr="00C30B92" w:rsidRDefault="00C30B92" w:rsidP="00C30B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t>1.Samuel James Turay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cr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t xml:space="preserve">2.Julius H. Tucker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cr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t xml:space="preserve">3.Yayah Jalloh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cr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t xml:space="preserve">4.Mohamed Yusif Sesay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cr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t xml:space="preserve">5.Nathaniel Berdie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cr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t>6.Mathew Fatorma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cr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t>7.Mohamed Fofanah</w:t>
            </w:r>
          </w:p>
          <w:p w14:paraId="305E247B" w14:textId="07A2C9B0" w:rsidR="004929C0" w:rsidRPr="004929C0" w:rsidRDefault="004929C0" w:rsidP="004929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2691E" w14:paraId="54BB25F2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357BFA41" w14:textId="1EABBC55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st Mixer – Female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6BF18B13" w14:textId="1AC4BCC1" w:rsidR="00E069A8" w:rsidRDefault="00E069A8" w:rsidP="00B91CD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069A8">
              <w:rPr>
                <w:rFonts w:ascii="Times New Roman" w:hAnsi="Times New Roman" w:cs="Times New Roman"/>
                <w:sz w:val="24"/>
                <w:szCs w:val="24"/>
              </w:rPr>
              <w:t xml:space="preserve">Emelia Biaddy </w:t>
            </w:r>
          </w:p>
          <w:p w14:paraId="130318EC" w14:textId="2EEEC838" w:rsidR="00E069A8" w:rsidRDefault="00E069A8" w:rsidP="00B91CD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069A8">
              <w:rPr>
                <w:rFonts w:ascii="Times New Roman" w:hAnsi="Times New Roman" w:cs="Times New Roman"/>
                <w:sz w:val="24"/>
                <w:szCs w:val="24"/>
              </w:rPr>
              <w:t>Iye Janneh</w:t>
            </w:r>
          </w:p>
          <w:p w14:paraId="3C0050BF" w14:textId="6FD85C25" w:rsidR="00E069A8" w:rsidRDefault="00E069A8" w:rsidP="00B91CD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069A8">
              <w:rPr>
                <w:rFonts w:ascii="Times New Roman" w:hAnsi="Times New Roman" w:cs="Times New Roman"/>
                <w:sz w:val="24"/>
                <w:szCs w:val="24"/>
              </w:rPr>
              <w:t>Rebecca Gbla</w:t>
            </w:r>
          </w:p>
          <w:p w14:paraId="289945AD" w14:textId="6272C522" w:rsidR="00E069A8" w:rsidRDefault="00E069A8" w:rsidP="00B91CD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069A8">
              <w:rPr>
                <w:rFonts w:ascii="Times New Roman" w:hAnsi="Times New Roman" w:cs="Times New Roman"/>
                <w:sz w:val="24"/>
                <w:szCs w:val="24"/>
              </w:rPr>
              <w:t>Hassanatu Sara Gassama</w:t>
            </w:r>
          </w:p>
          <w:p w14:paraId="38BBFCB8" w14:textId="22232626" w:rsidR="00E069A8" w:rsidRDefault="00E069A8" w:rsidP="00B91CD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069A8">
              <w:rPr>
                <w:rFonts w:ascii="Times New Roman" w:hAnsi="Times New Roman" w:cs="Times New Roman"/>
                <w:sz w:val="24"/>
                <w:szCs w:val="24"/>
              </w:rPr>
              <w:t>Julie T Kamara</w:t>
            </w:r>
          </w:p>
          <w:p w14:paraId="5138669C" w14:textId="69548C1E" w:rsidR="00E069A8" w:rsidRDefault="00E069A8" w:rsidP="00B91CD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069A8">
              <w:rPr>
                <w:rFonts w:ascii="Times New Roman" w:hAnsi="Times New Roman" w:cs="Times New Roman"/>
                <w:sz w:val="24"/>
                <w:szCs w:val="24"/>
              </w:rPr>
              <w:t>Zainab J Bundu</w:t>
            </w:r>
          </w:p>
          <w:p w14:paraId="703C4F4D" w14:textId="14617510" w:rsidR="0042691E" w:rsidRPr="0042691E" w:rsidRDefault="00E069A8" w:rsidP="00B91CD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069A8">
              <w:rPr>
                <w:rFonts w:ascii="Times New Roman" w:hAnsi="Times New Roman" w:cs="Times New Roman"/>
                <w:sz w:val="24"/>
                <w:szCs w:val="24"/>
              </w:rPr>
              <w:t>Josephine Wilson</w:t>
            </w:r>
          </w:p>
        </w:tc>
      </w:tr>
      <w:tr w:rsidR="0042691E" w14:paraId="6724409B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07C47A55" w14:textId="61105FA5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st supportive Engineering Society Member – Male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7AD4FF6B" w14:textId="3CA17DE3" w:rsidR="00683192" w:rsidRDefault="00683192" w:rsidP="00683192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Fenti Sahid Fornah </w:t>
            </w:r>
          </w:p>
          <w:p w14:paraId="08F8F810" w14:textId="3D10970F" w:rsidR="00683192" w:rsidRDefault="00683192" w:rsidP="00683192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Mohamed Ibrahim Kargbo </w:t>
            </w:r>
          </w:p>
          <w:p w14:paraId="0855865A" w14:textId="1B2E8E1E" w:rsidR="00683192" w:rsidRDefault="00683192" w:rsidP="00683192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Mohamed Sylvanus Kamara </w:t>
            </w:r>
          </w:p>
          <w:p w14:paraId="6526EAC1" w14:textId="60904EDE" w:rsidR="00683192" w:rsidRDefault="00683192" w:rsidP="00683192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Musa Mansaray </w:t>
            </w:r>
          </w:p>
          <w:p w14:paraId="25A2C2A1" w14:textId="20AE8D26" w:rsidR="00683192" w:rsidRDefault="00683192" w:rsidP="00683192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Buakei Lahai Mammy </w:t>
            </w:r>
          </w:p>
          <w:p w14:paraId="6A67CE18" w14:textId="7318E83C" w:rsidR="00683192" w:rsidRDefault="00683192" w:rsidP="00683192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David Ayo Jones  </w:t>
            </w:r>
          </w:p>
          <w:p w14:paraId="1795C145" w14:textId="508E0314" w:rsidR="0042691E" w:rsidRPr="0042691E" w:rsidRDefault="00683192" w:rsidP="00683192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Alusine Sankoh  </w:t>
            </w:r>
          </w:p>
        </w:tc>
      </w:tr>
      <w:tr w:rsidR="0042691E" w14:paraId="0C4F6E22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331D3A37" w14:textId="6010300F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st supportive Engineering Society Member – Female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797D722E" w14:textId="514039E5" w:rsidR="00683192" w:rsidRDefault="00683192" w:rsidP="00B91CD6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Onikeh Smith </w:t>
            </w:r>
          </w:p>
          <w:p w14:paraId="36C6F395" w14:textId="5F4FEB43" w:rsidR="00683192" w:rsidRDefault="00683192" w:rsidP="00B91CD6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Bushra Sorieba Suluku </w:t>
            </w:r>
          </w:p>
          <w:p w14:paraId="0677AAFC" w14:textId="156273B5" w:rsidR="00683192" w:rsidRDefault="00683192" w:rsidP="00B91CD6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Umu Hawa Turay </w:t>
            </w:r>
          </w:p>
          <w:p w14:paraId="4523D21E" w14:textId="20925A54" w:rsidR="00683192" w:rsidRDefault="00683192" w:rsidP="00B91CD6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Ismatu Bangura</w:t>
            </w:r>
          </w:p>
          <w:p w14:paraId="62692B6E" w14:textId="36A90C4E" w:rsidR="00683192" w:rsidRDefault="00683192" w:rsidP="00B91CD6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Lovetta Bangura</w:t>
            </w:r>
          </w:p>
          <w:p w14:paraId="034F17C4" w14:textId="14A26FD5" w:rsidR="0042691E" w:rsidRPr="0042691E" w:rsidRDefault="00683192" w:rsidP="00B91CD6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Isatu </w:t>
            </w:r>
            <w:proofErr w:type="spellStart"/>
            <w:r w:rsidRPr="00683192">
              <w:rPr>
                <w:rFonts w:ascii="Times New Roman" w:hAnsi="Times New Roman" w:cs="Times New Roman"/>
                <w:sz w:val="24"/>
                <w:szCs w:val="24"/>
              </w:rPr>
              <w:t>Sajor</w:t>
            </w:r>
            <w:proofErr w:type="spellEnd"/>
            <w:r w:rsidRPr="00683192">
              <w:rPr>
                <w:rFonts w:ascii="Times New Roman" w:hAnsi="Times New Roman" w:cs="Times New Roman"/>
                <w:sz w:val="24"/>
                <w:szCs w:val="24"/>
              </w:rPr>
              <w:t xml:space="preserve"> Bah</w:t>
            </w:r>
          </w:p>
        </w:tc>
      </w:tr>
      <w:tr w:rsidR="00D27C33" w14:paraId="62598DCC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74D8C4C9" w14:textId="578F5414" w:rsidR="00D27C33" w:rsidRPr="006940F5" w:rsidRDefault="00D27C33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st Supportive Student - Male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36A878FE" w14:textId="11A05DC9" w:rsidR="00C30B92" w:rsidRDefault="00C30B92" w:rsidP="00D27C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t xml:space="preserve">1. Fenti Sahid Fornah </w:t>
            </w:r>
          </w:p>
          <w:p w14:paraId="5B7E42FC" w14:textId="120EB62D" w:rsidR="00C30B92" w:rsidRDefault="00C30B92" w:rsidP="00D27C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    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t xml:space="preserve">2. Samuel James Turay </w:t>
            </w:r>
          </w:p>
          <w:p w14:paraId="4DD8DDE8" w14:textId="75031F02" w:rsidR="00C30B92" w:rsidRDefault="00C30B92" w:rsidP="00D27C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t xml:space="preserve">3. Mohamed Sylvanus Kamara </w:t>
            </w:r>
          </w:p>
          <w:p w14:paraId="2D03821F" w14:textId="73A4D377" w:rsidR="00C30B92" w:rsidRDefault="00C30B92" w:rsidP="00D27C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t>4. Isaiah Kabba</w:t>
            </w:r>
          </w:p>
          <w:p w14:paraId="737D0915" w14:textId="730A4313" w:rsidR="00C30B92" w:rsidRDefault="00C30B92" w:rsidP="00D27C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t xml:space="preserve">5. Mohamed Ibrahim Kargbo </w:t>
            </w:r>
          </w:p>
          <w:p w14:paraId="09A9BB82" w14:textId="6D6F4294" w:rsidR="00C30B92" w:rsidRDefault="00C30B92" w:rsidP="00D27C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t>6. James Luseni</w:t>
            </w:r>
          </w:p>
          <w:p w14:paraId="3B024D3A" w14:textId="22496383" w:rsidR="00D27C33" w:rsidRPr="00D27C33" w:rsidRDefault="00C30B92" w:rsidP="00D27C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t xml:space="preserve">7. Alusine Sankoh  </w:t>
            </w:r>
          </w:p>
        </w:tc>
      </w:tr>
      <w:tr w:rsidR="00C30B92" w14:paraId="344B201D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35DD9EE2" w14:textId="724C2F52" w:rsidR="00C30B92" w:rsidRDefault="00C30B92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Most Supportive Student -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em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e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7B40962B" w14:textId="48DB9D52" w:rsidR="00C30B92" w:rsidRDefault="00C30B92" w:rsidP="00D27C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t xml:space="preserve">1. Onikeh Smith </w:t>
            </w:r>
          </w:p>
          <w:p w14:paraId="315C9013" w14:textId="0CE3989C" w:rsidR="00C30B92" w:rsidRDefault="00C30B92" w:rsidP="00D27C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t>2. Tonya Esther Pessima</w:t>
            </w:r>
          </w:p>
          <w:p w14:paraId="4A8B589C" w14:textId="49344FA9" w:rsidR="00C30B92" w:rsidRDefault="00C30B92" w:rsidP="00D27C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t xml:space="preserve">3. Umu Hawa Turay </w:t>
            </w:r>
          </w:p>
          <w:p w14:paraId="6A537A15" w14:textId="4A89C1DC" w:rsidR="00C30B92" w:rsidRDefault="00C30B92" w:rsidP="00D27C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t>4. Deborah Momoh</w:t>
            </w:r>
          </w:p>
          <w:p w14:paraId="76D1C74F" w14:textId="74653AB4" w:rsidR="00C30B92" w:rsidRDefault="00C30B92" w:rsidP="00D27C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t>5. Finda Martha Ngegba</w:t>
            </w:r>
          </w:p>
          <w:p w14:paraId="44AB02E9" w14:textId="515D05EA" w:rsidR="00C30B92" w:rsidRDefault="00C30B92" w:rsidP="00D27C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t>6. Rebecca Gbla</w:t>
            </w:r>
          </w:p>
          <w:p w14:paraId="12251960" w14:textId="1E763C0B" w:rsidR="00C30B92" w:rsidRDefault="00C30B92" w:rsidP="00D27C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C30B92">
              <w:rPr>
                <w:rFonts w:ascii="Times New Roman" w:hAnsi="Times New Roman" w:cs="Times New Roman"/>
                <w:sz w:val="24"/>
                <w:szCs w:val="24"/>
              </w:rPr>
              <w:t>7. Christal A.D Renner</w:t>
            </w:r>
          </w:p>
        </w:tc>
      </w:tr>
      <w:tr w:rsidR="0042691E" w14:paraId="40C4E5AA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51B16D83" w14:textId="42995195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st Responsibly Dressed Student – Male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33FD3BEE" w14:textId="3F6313D3" w:rsidR="0042691E" w:rsidRDefault="0042691E" w:rsidP="00B91CD6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vid Ayo Jones </w:t>
            </w:r>
          </w:p>
          <w:p w14:paraId="3094B043" w14:textId="77777777" w:rsidR="0042691E" w:rsidRDefault="0042691E" w:rsidP="00B91CD6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bayoh Jawara</w:t>
            </w:r>
          </w:p>
          <w:p w14:paraId="22B22E2E" w14:textId="77777777" w:rsidR="0042691E" w:rsidRDefault="0042691E" w:rsidP="00B91CD6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sa Mohamed Fornah</w:t>
            </w:r>
          </w:p>
          <w:p w14:paraId="4B02E2E8" w14:textId="74AD820D" w:rsidR="0042691E" w:rsidRDefault="0042691E" w:rsidP="00B91CD6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hr Christian Jabba </w:t>
            </w:r>
          </w:p>
          <w:p w14:paraId="563BBC5F" w14:textId="1A48C4AB" w:rsidR="0042691E" w:rsidRDefault="0042691E" w:rsidP="00B91CD6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uakei Lahai Mammy </w:t>
            </w:r>
          </w:p>
          <w:p w14:paraId="5F2C317B" w14:textId="193ED39C" w:rsidR="0042691E" w:rsidRDefault="0042691E" w:rsidP="00B91CD6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ohamed A Mumu </w:t>
            </w:r>
          </w:p>
          <w:p w14:paraId="1EC32DE8" w14:textId="666058E2" w:rsidR="0042691E" w:rsidRPr="0042691E" w:rsidRDefault="0042691E" w:rsidP="00B91CD6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amid Majid </w:t>
            </w:r>
            <w:r w:rsidR="00B03BB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yoh </w:t>
            </w:r>
          </w:p>
        </w:tc>
      </w:tr>
      <w:tr w:rsidR="0042691E" w14:paraId="32FCD240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114B497B" w14:textId="3B292196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st Responsibly Dressed Student – Female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56AE42D3" w14:textId="4CA745B9" w:rsidR="00E069A8" w:rsidRDefault="00E069A8" w:rsidP="00B91CD6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069A8">
              <w:rPr>
                <w:rFonts w:ascii="Times New Roman" w:hAnsi="Times New Roman" w:cs="Times New Roman"/>
                <w:sz w:val="24"/>
                <w:szCs w:val="24"/>
              </w:rPr>
              <w:t>Bushra Sorieba Suluku</w:t>
            </w:r>
          </w:p>
          <w:p w14:paraId="0752B813" w14:textId="28F51A3D" w:rsidR="00E069A8" w:rsidRDefault="00E069A8" w:rsidP="00B91CD6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069A8">
              <w:rPr>
                <w:rFonts w:ascii="Times New Roman" w:hAnsi="Times New Roman" w:cs="Times New Roman"/>
                <w:sz w:val="24"/>
                <w:szCs w:val="24"/>
              </w:rPr>
              <w:t>Onikeh Smith</w:t>
            </w:r>
          </w:p>
          <w:p w14:paraId="56F4FEB0" w14:textId="33E97525" w:rsidR="00E069A8" w:rsidRDefault="00E069A8" w:rsidP="00B91CD6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069A8">
              <w:rPr>
                <w:rFonts w:ascii="Times New Roman" w:hAnsi="Times New Roman" w:cs="Times New Roman"/>
                <w:sz w:val="24"/>
                <w:szCs w:val="24"/>
              </w:rPr>
              <w:t xml:space="preserve">Angella A Bangura </w:t>
            </w:r>
          </w:p>
          <w:p w14:paraId="257BF2BF" w14:textId="12F6BAE7" w:rsidR="00E069A8" w:rsidRDefault="00E069A8" w:rsidP="00B91CD6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069A8">
              <w:rPr>
                <w:rFonts w:ascii="Times New Roman" w:hAnsi="Times New Roman" w:cs="Times New Roman"/>
                <w:sz w:val="24"/>
                <w:szCs w:val="24"/>
              </w:rPr>
              <w:t xml:space="preserve">Rebecca Gbla </w:t>
            </w:r>
          </w:p>
          <w:p w14:paraId="3F715569" w14:textId="5353A03E" w:rsidR="00E069A8" w:rsidRDefault="00E069A8" w:rsidP="00B91CD6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069A8">
              <w:rPr>
                <w:rFonts w:ascii="Times New Roman" w:hAnsi="Times New Roman" w:cs="Times New Roman"/>
                <w:sz w:val="24"/>
                <w:szCs w:val="24"/>
              </w:rPr>
              <w:t xml:space="preserve">Habibatu Mbeimuna Konya Fabbah  </w:t>
            </w:r>
          </w:p>
          <w:p w14:paraId="7BCCF5BF" w14:textId="43D68603" w:rsidR="00E069A8" w:rsidRDefault="00E069A8" w:rsidP="00B91CD6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069A8">
              <w:rPr>
                <w:rFonts w:ascii="Times New Roman" w:hAnsi="Times New Roman" w:cs="Times New Roman"/>
                <w:sz w:val="24"/>
                <w:szCs w:val="24"/>
              </w:rPr>
              <w:t>Aminata Ruth Rogers</w:t>
            </w:r>
          </w:p>
          <w:p w14:paraId="104E9D7F" w14:textId="53E196FF" w:rsidR="0042691E" w:rsidRPr="0042691E" w:rsidRDefault="00E069A8" w:rsidP="00B91CD6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069A8">
              <w:rPr>
                <w:rFonts w:ascii="Times New Roman" w:hAnsi="Times New Roman" w:cs="Times New Roman"/>
                <w:sz w:val="24"/>
                <w:szCs w:val="24"/>
              </w:rPr>
              <w:t xml:space="preserve">Fatmata </w:t>
            </w:r>
            <w:proofErr w:type="spellStart"/>
            <w:r w:rsidRPr="00E069A8">
              <w:rPr>
                <w:rFonts w:ascii="Times New Roman" w:hAnsi="Times New Roman" w:cs="Times New Roman"/>
                <w:sz w:val="24"/>
                <w:szCs w:val="24"/>
              </w:rPr>
              <w:t>Madianna</w:t>
            </w:r>
            <w:proofErr w:type="spellEnd"/>
            <w:r w:rsidRPr="00E069A8">
              <w:rPr>
                <w:rFonts w:ascii="Times New Roman" w:hAnsi="Times New Roman" w:cs="Times New Roman"/>
                <w:sz w:val="24"/>
                <w:szCs w:val="24"/>
              </w:rPr>
              <w:t xml:space="preserve"> Koroma</w:t>
            </w:r>
          </w:p>
        </w:tc>
      </w:tr>
      <w:tr w:rsidR="0042691E" w14:paraId="456EFE1F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352E08D3" w14:textId="30A56E69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st Student Leader – Male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5A97CEEE" w14:textId="589860C5" w:rsidR="005A32AD" w:rsidRDefault="005A32AD" w:rsidP="00B91CD6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A32AD">
              <w:rPr>
                <w:rFonts w:ascii="Times New Roman" w:hAnsi="Times New Roman" w:cs="Times New Roman"/>
                <w:sz w:val="24"/>
                <w:szCs w:val="24"/>
              </w:rPr>
              <w:t xml:space="preserve">Fenti Sahid Fornah </w:t>
            </w:r>
          </w:p>
          <w:p w14:paraId="19B8DE0E" w14:textId="128B8E57" w:rsidR="005A32AD" w:rsidRDefault="005A32AD" w:rsidP="00B91CD6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A32AD">
              <w:rPr>
                <w:rFonts w:ascii="Times New Roman" w:hAnsi="Times New Roman" w:cs="Times New Roman"/>
                <w:sz w:val="24"/>
                <w:szCs w:val="24"/>
              </w:rPr>
              <w:t xml:space="preserve">Abdul Moses Amara </w:t>
            </w:r>
          </w:p>
          <w:p w14:paraId="747771B8" w14:textId="39DFD04E" w:rsidR="005A32AD" w:rsidRDefault="005A32AD" w:rsidP="00B91CD6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A32AD">
              <w:rPr>
                <w:rFonts w:ascii="Times New Roman" w:hAnsi="Times New Roman" w:cs="Times New Roman"/>
                <w:sz w:val="24"/>
                <w:szCs w:val="24"/>
              </w:rPr>
              <w:t>Chrispin Maada Squire</w:t>
            </w:r>
          </w:p>
          <w:p w14:paraId="0A3FEC66" w14:textId="4BA310DA" w:rsidR="005A32AD" w:rsidRDefault="005A32AD" w:rsidP="00B91CD6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A32AD">
              <w:rPr>
                <w:rFonts w:ascii="Times New Roman" w:hAnsi="Times New Roman" w:cs="Times New Roman"/>
                <w:sz w:val="24"/>
                <w:szCs w:val="24"/>
              </w:rPr>
              <w:t>Tamba Kassegbama</w:t>
            </w:r>
          </w:p>
          <w:p w14:paraId="1ACA1B21" w14:textId="31AE98E0" w:rsidR="005A32AD" w:rsidRDefault="005A32AD" w:rsidP="00B91CD6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A32AD">
              <w:rPr>
                <w:rFonts w:ascii="Times New Roman" w:hAnsi="Times New Roman" w:cs="Times New Roman"/>
                <w:sz w:val="24"/>
                <w:szCs w:val="24"/>
              </w:rPr>
              <w:t xml:space="preserve">Temor Lahai Mammy  </w:t>
            </w:r>
          </w:p>
          <w:p w14:paraId="29DA151F" w14:textId="7F919194" w:rsidR="009A71AB" w:rsidRDefault="005A32AD" w:rsidP="00B91CD6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A32AD">
              <w:rPr>
                <w:rFonts w:ascii="Times New Roman" w:hAnsi="Times New Roman" w:cs="Times New Roman"/>
                <w:sz w:val="24"/>
                <w:szCs w:val="24"/>
              </w:rPr>
              <w:t>Festus Ewakaa Kahunla</w:t>
            </w:r>
          </w:p>
          <w:p w14:paraId="421547C4" w14:textId="1D4FE678" w:rsidR="0042691E" w:rsidRPr="0042691E" w:rsidRDefault="005A32AD" w:rsidP="00B91CD6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A32AD">
              <w:rPr>
                <w:rFonts w:ascii="Times New Roman" w:hAnsi="Times New Roman" w:cs="Times New Roman"/>
                <w:sz w:val="24"/>
                <w:szCs w:val="24"/>
              </w:rPr>
              <w:t>Has</w:t>
            </w:r>
            <w:r w:rsidR="009A71A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5A32AD">
              <w:rPr>
                <w:rFonts w:ascii="Times New Roman" w:hAnsi="Times New Roman" w:cs="Times New Roman"/>
                <w:sz w:val="24"/>
                <w:szCs w:val="24"/>
              </w:rPr>
              <w:t>an Nitto Fornah</w:t>
            </w:r>
          </w:p>
        </w:tc>
      </w:tr>
      <w:tr w:rsidR="0042691E" w14:paraId="7B2D7B83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5CAF9BB5" w14:textId="174525CF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st Student Leader – Female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0C9B0E24" w14:textId="03B615FC" w:rsidR="005A32AD" w:rsidRDefault="00B03BB8" w:rsidP="00B91CD6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03BB8">
              <w:rPr>
                <w:rFonts w:ascii="Times New Roman" w:hAnsi="Times New Roman" w:cs="Times New Roman"/>
                <w:sz w:val="24"/>
                <w:szCs w:val="24"/>
              </w:rPr>
              <w:t xml:space="preserve">Umu Hawa Turay </w:t>
            </w:r>
          </w:p>
          <w:p w14:paraId="71BD6ABB" w14:textId="79A490F5" w:rsidR="005A32AD" w:rsidRDefault="00B03BB8" w:rsidP="00B91CD6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03BB8">
              <w:rPr>
                <w:rFonts w:ascii="Times New Roman" w:hAnsi="Times New Roman" w:cs="Times New Roman"/>
                <w:sz w:val="24"/>
                <w:szCs w:val="24"/>
              </w:rPr>
              <w:t xml:space="preserve">Emelia Biaddy </w:t>
            </w:r>
          </w:p>
          <w:p w14:paraId="46680B78" w14:textId="4AE7EFA0" w:rsidR="005A32AD" w:rsidRDefault="00B03BB8" w:rsidP="00B91CD6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03BB8">
              <w:rPr>
                <w:rFonts w:ascii="Times New Roman" w:hAnsi="Times New Roman" w:cs="Times New Roman"/>
                <w:sz w:val="24"/>
                <w:szCs w:val="24"/>
              </w:rPr>
              <w:t xml:space="preserve">Mariama Yandoh </w:t>
            </w:r>
          </w:p>
          <w:p w14:paraId="1B3B46A8" w14:textId="4C04BCCE" w:rsidR="005A32AD" w:rsidRDefault="00B03BB8" w:rsidP="00B91CD6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03BB8">
              <w:rPr>
                <w:rFonts w:ascii="Times New Roman" w:hAnsi="Times New Roman" w:cs="Times New Roman"/>
                <w:sz w:val="24"/>
                <w:szCs w:val="24"/>
              </w:rPr>
              <w:t xml:space="preserve">Deborah Momoh </w:t>
            </w:r>
          </w:p>
          <w:p w14:paraId="2D381FD9" w14:textId="69923C33" w:rsidR="005A32AD" w:rsidRDefault="00B03BB8" w:rsidP="00B91CD6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03BB8">
              <w:rPr>
                <w:rFonts w:ascii="Times New Roman" w:hAnsi="Times New Roman" w:cs="Times New Roman"/>
                <w:sz w:val="24"/>
                <w:szCs w:val="24"/>
              </w:rPr>
              <w:t>Lucy Bundu</w:t>
            </w:r>
          </w:p>
          <w:p w14:paraId="2BA1F985" w14:textId="403FC5C0" w:rsidR="005A32AD" w:rsidRDefault="00B03BB8" w:rsidP="00B91CD6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03BB8">
              <w:rPr>
                <w:rFonts w:ascii="Times New Roman" w:hAnsi="Times New Roman" w:cs="Times New Roman"/>
                <w:sz w:val="24"/>
                <w:szCs w:val="24"/>
              </w:rPr>
              <w:t>Helena Fatmata Bangura</w:t>
            </w:r>
          </w:p>
          <w:p w14:paraId="57F55E3F" w14:textId="356D6170" w:rsidR="0042691E" w:rsidRPr="0042691E" w:rsidRDefault="00B03BB8" w:rsidP="00B91CD6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03BB8">
              <w:rPr>
                <w:rFonts w:ascii="Times New Roman" w:hAnsi="Times New Roman" w:cs="Times New Roman"/>
                <w:sz w:val="24"/>
                <w:szCs w:val="24"/>
              </w:rPr>
              <w:t>Veronna Pratt</w:t>
            </w:r>
          </w:p>
        </w:tc>
      </w:tr>
      <w:tr w:rsidR="0042691E" w14:paraId="666A0C4E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324CDF56" w14:textId="1563FDAD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st Caretaker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4E0E38AF" w14:textId="258DEB49" w:rsidR="0042691E" w:rsidRDefault="0042691E" w:rsidP="00B91CD6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hamed – Mechanical</w:t>
            </w:r>
          </w:p>
          <w:p w14:paraId="4A20C673" w14:textId="68B1CCDB" w:rsidR="0042691E" w:rsidRPr="0042691E" w:rsidRDefault="0042691E" w:rsidP="00B91CD6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manuel – Civil</w:t>
            </w:r>
          </w:p>
        </w:tc>
      </w:tr>
      <w:tr w:rsidR="0042691E" w14:paraId="40EE6BCD" w14:textId="77777777" w:rsidTr="00612527">
        <w:tc>
          <w:tcPr>
            <w:tcW w:w="4590" w:type="dxa"/>
            <w:shd w:val="clear" w:color="auto" w:fill="B4C6E7" w:themeFill="accent1" w:themeFillTint="66"/>
          </w:tcPr>
          <w:p w14:paraId="155CD920" w14:textId="17FE1487" w:rsidR="0042691E" w:rsidRPr="006940F5" w:rsidRDefault="0042691E" w:rsidP="0042691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40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est Trader</w:t>
            </w:r>
          </w:p>
        </w:tc>
        <w:tc>
          <w:tcPr>
            <w:tcW w:w="6390" w:type="dxa"/>
            <w:shd w:val="clear" w:color="auto" w:fill="B4C6E7" w:themeFill="accent1" w:themeFillTint="66"/>
          </w:tcPr>
          <w:p w14:paraId="6C9F5F1D" w14:textId="77777777" w:rsidR="0042691E" w:rsidRDefault="0042691E" w:rsidP="00B91CD6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mu Chicken Ball</w:t>
            </w:r>
          </w:p>
          <w:p w14:paraId="6106339C" w14:textId="77777777" w:rsidR="0042691E" w:rsidRDefault="0042691E" w:rsidP="00B91CD6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iatu</w:t>
            </w:r>
          </w:p>
          <w:p w14:paraId="76498341" w14:textId="77777777" w:rsidR="0042691E" w:rsidRDefault="0042691E" w:rsidP="00B91CD6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irlady Orlehleh</w:t>
            </w:r>
          </w:p>
          <w:p w14:paraId="26024A70" w14:textId="5E05F97B" w:rsidR="0042691E" w:rsidRPr="0042691E" w:rsidRDefault="0042691E" w:rsidP="00B91CD6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nty Hawa</w:t>
            </w:r>
          </w:p>
        </w:tc>
      </w:tr>
    </w:tbl>
    <w:p w14:paraId="24E9921D" w14:textId="77777777" w:rsidR="0042691E" w:rsidRPr="0042691E" w:rsidRDefault="0042691E" w:rsidP="0042691E">
      <w:pPr>
        <w:rPr>
          <w:rFonts w:ascii="Times New Roman" w:hAnsi="Times New Roman" w:cs="Times New Roman"/>
          <w:sz w:val="24"/>
          <w:szCs w:val="24"/>
        </w:rPr>
      </w:pPr>
    </w:p>
    <w:sectPr w:rsidR="0042691E" w:rsidRPr="0042691E" w:rsidSect="006808BF">
      <w:headerReference w:type="default" r:id="rId7"/>
      <w:footerReference w:type="default" r:id="rId8"/>
      <w:pgSz w:w="11906" w:h="16838"/>
      <w:pgMar w:top="1440" w:right="1440" w:bottom="1440" w:left="1440" w:header="1814" w:footer="7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A80BA" w14:textId="77777777" w:rsidR="00C459E6" w:rsidRDefault="00C459E6" w:rsidP="006266D3">
      <w:pPr>
        <w:spacing w:after="0" w:line="240" w:lineRule="auto"/>
      </w:pPr>
      <w:r>
        <w:separator/>
      </w:r>
    </w:p>
  </w:endnote>
  <w:endnote w:type="continuationSeparator" w:id="0">
    <w:p w14:paraId="50373FC5" w14:textId="77777777" w:rsidR="00C459E6" w:rsidRDefault="00C459E6" w:rsidP="006266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Adobe Caslon Pro Bold">
    <w:altName w:val="Georgia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39"/>
      <w:gridCol w:w="4487"/>
    </w:tblGrid>
    <w:tr w:rsidR="006808BF" w14:paraId="7AF25ACC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2B6B010E" w14:textId="77777777" w:rsidR="006808BF" w:rsidRDefault="006808BF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43144044" w14:textId="77777777" w:rsidR="006808BF" w:rsidRDefault="006808BF">
          <w:pPr>
            <w:pStyle w:val="Header"/>
            <w:jc w:val="right"/>
            <w:rPr>
              <w:caps/>
              <w:sz w:val="18"/>
            </w:rPr>
          </w:pPr>
        </w:p>
      </w:tc>
    </w:tr>
    <w:tr w:rsidR="006808BF" w14:paraId="47692430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D1630E7B3A1D4876ADCD02510E747F37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3E924C1B" w14:textId="568803E6" w:rsidR="006808BF" w:rsidRDefault="006808BF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Engineering society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0D7E755D" w14:textId="77777777" w:rsidR="006808BF" w:rsidRDefault="006808BF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33DAEC23" w14:textId="77777777" w:rsidR="006808BF" w:rsidRDefault="006808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FBEA7" w14:textId="77777777" w:rsidR="00C459E6" w:rsidRDefault="00C459E6" w:rsidP="006266D3">
      <w:pPr>
        <w:spacing w:after="0" w:line="240" w:lineRule="auto"/>
      </w:pPr>
      <w:r>
        <w:separator/>
      </w:r>
    </w:p>
  </w:footnote>
  <w:footnote w:type="continuationSeparator" w:id="0">
    <w:p w14:paraId="132AA0CB" w14:textId="77777777" w:rsidR="00C459E6" w:rsidRDefault="00C459E6" w:rsidP="006266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122A9" w14:textId="2FF66DA8" w:rsidR="006266D3" w:rsidRDefault="00685DA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1BD9887F" wp14:editId="1D86FC1E">
              <wp:simplePos x="0" y="0"/>
              <wp:positionH relativeFrom="column">
                <wp:posOffset>703385</wp:posOffset>
              </wp:positionH>
              <wp:positionV relativeFrom="paragraph">
                <wp:posOffset>-715645</wp:posOffset>
              </wp:positionV>
              <wp:extent cx="3776736" cy="330494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76736" cy="330494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51B7DD3" w14:textId="77777777" w:rsidR="00685DA1" w:rsidRPr="00710A05" w:rsidRDefault="00685DA1" w:rsidP="00685DA1">
                          <w:pPr>
                            <w:jc w:val="center"/>
                            <w:rPr>
                              <w:color w:val="4472C4" w:themeColor="accent1"/>
                              <w:sz w:val="32"/>
                              <w:szCs w:val="32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710A05">
                            <w:rPr>
                              <w:color w:val="4472C4" w:themeColor="accent1"/>
                              <w:sz w:val="32"/>
                              <w:szCs w:val="32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FOURAH BAY COLLEGE, MOUNT AUREOL</w:t>
                          </w:r>
                        </w:p>
                        <w:p w14:paraId="1A1ED3B2" w14:textId="77777777" w:rsidR="00685DA1" w:rsidRDefault="00685DA1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D9887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5.4pt;margin-top:-56.35pt;width:297.4pt;height:2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" filled="f" stroked="f" strokeweight=".5pt">
              <v:textbox>
                <w:txbxContent>
                  <w:p w14:paraId="751B7DD3" w14:textId="77777777" w:rsidR="00685DA1" w:rsidRPr="00710A05" w:rsidRDefault="00685DA1" w:rsidP="00685DA1">
                    <w:pPr>
                      <w:jc w:val="center"/>
                      <w:rPr>
                        <w:color w:val="4472C4" w:themeColor="accent1"/>
                        <w:sz w:val="32"/>
                        <w:szCs w:val="32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 w:rsidRPr="00710A05">
                      <w:rPr>
                        <w:color w:val="4472C4" w:themeColor="accent1"/>
                        <w:sz w:val="32"/>
                        <w:szCs w:val="32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FOURAH BAY COLLEGE, MOUNT AUREOL</w:t>
                    </w:r>
                  </w:p>
                  <w:p w14:paraId="1A1ED3B2" w14:textId="77777777" w:rsidR="00685DA1" w:rsidRDefault="00685DA1"/>
                </w:txbxContent>
              </v:textbox>
            </v:shape>
          </w:pict>
        </mc:Fallback>
      </mc:AlternateContent>
    </w:r>
    <w:r w:rsidR="00710A05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22BA8BC" wp14:editId="17BFF64B">
              <wp:simplePos x="0" y="0"/>
              <wp:positionH relativeFrom="margin">
                <wp:posOffset>640080</wp:posOffset>
              </wp:positionH>
              <wp:positionV relativeFrom="paragraph">
                <wp:posOffset>-504777</wp:posOffset>
              </wp:positionV>
              <wp:extent cx="3713871" cy="546051"/>
              <wp:effectExtent l="0" t="0" r="0" b="6985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13871" cy="546051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19EED4A" w14:textId="15799E33" w:rsidR="00710A05" w:rsidRDefault="00710A05" w:rsidP="00710A05">
                          <w:pPr>
                            <w:pStyle w:val="Header"/>
                            <w:jc w:val="center"/>
                            <w:rPr>
                              <w:rStyle w:val="Hyperlink"/>
                              <w:b/>
                              <w:sz w:val="20"/>
                              <w:szCs w:val="20"/>
                            </w:rPr>
                          </w:pPr>
                          <w:r w:rsidRPr="0079432B">
                            <w:rPr>
                              <w:b/>
                              <w:sz w:val="24"/>
                              <w:szCs w:val="24"/>
                            </w:rPr>
                            <w:t xml:space="preserve">Email: </w:t>
                          </w:r>
                          <w:hyperlink r:id="rId1" w:history="1">
                            <w:r w:rsidR="00EB495A" w:rsidRPr="00FD0364">
                              <w:rPr>
                                <w:rStyle w:val="Hyperlink"/>
                                <w:b/>
                                <w:sz w:val="20"/>
                                <w:szCs w:val="20"/>
                              </w:rPr>
                              <w:t>fbcengineeringsociety@gmail.com</w:t>
                            </w:r>
                          </w:hyperlink>
                        </w:p>
                        <w:p w14:paraId="67B72D8D" w14:textId="1C34DF4D" w:rsidR="00EB495A" w:rsidRPr="00EB495A" w:rsidRDefault="00EB495A" w:rsidP="00710A05">
                          <w:pPr>
                            <w:pStyle w:val="Header"/>
                            <w:jc w:val="center"/>
                            <w:rPr>
                              <w:rStyle w:val="Hyperlink"/>
                              <w:b/>
                              <w:sz w:val="20"/>
                              <w:szCs w:val="20"/>
                            </w:rPr>
                          </w:pPr>
                          <w:r w:rsidRPr="0079432B">
                            <w:rPr>
                              <w:b/>
                              <w:sz w:val="24"/>
                              <w:szCs w:val="24"/>
                            </w:rPr>
                            <w:t>Tel: +232</w:t>
                          </w:r>
                          <w:r>
                            <w:rPr>
                              <w:b/>
                              <w:sz w:val="24"/>
                              <w:szCs w:val="24"/>
                            </w:rPr>
                            <w:t>79213684</w:t>
                          </w:r>
                          <w:r w:rsidRPr="0079432B">
                            <w:rPr>
                              <w:b/>
                              <w:sz w:val="24"/>
                              <w:szCs w:val="24"/>
                            </w:rPr>
                            <w:t xml:space="preserve"> / +232</w:t>
                          </w:r>
                          <w:r>
                            <w:rPr>
                              <w:b/>
                              <w:sz w:val="24"/>
                              <w:szCs w:val="24"/>
                            </w:rPr>
                            <w:t xml:space="preserve">99238751 </w:t>
                          </w:r>
                          <w:r w:rsidRPr="0079432B">
                            <w:rPr>
                              <w:b/>
                              <w:sz w:val="24"/>
                              <w:szCs w:val="24"/>
                            </w:rPr>
                            <w:t>/ +232</w:t>
                          </w:r>
                          <w:r>
                            <w:rPr>
                              <w:b/>
                              <w:sz w:val="24"/>
                              <w:szCs w:val="24"/>
                            </w:rPr>
                            <w:t>76169776</w:t>
                          </w:r>
                        </w:p>
                        <w:p w14:paraId="64CBDD1D" w14:textId="77777777" w:rsidR="00EB495A" w:rsidRDefault="00EB495A" w:rsidP="00710A05">
                          <w:pPr>
                            <w:pStyle w:val="Header"/>
                            <w:jc w:val="center"/>
                            <w:rPr>
                              <w:rStyle w:val="Hyperlink"/>
                              <w:b/>
                              <w:sz w:val="20"/>
                              <w:szCs w:val="20"/>
                            </w:rPr>
                          </w:pPr>
                        </w:p>
                        <w:p w14:paraId="2538A41E" w14:textId="77777777" w:rsidR="00EB495A" w:rsidRPr="0079432B" w:rsidRDefault="00EB495A" w:rsidP="00710A05">
                          <w:pPr>
                            <w:pStyle w:val="Header"/>
                            <w:jc w:val="center"/>
                            <w:rPr>
                              <w:b/>
                              <w:sz w:val="24"/>
                              <w:szCs w:val="24"/>
                            </w:rPr>
                          </w:pPr>
                        </w:p>
                        <w:p w14:paraId="41CB06E2" w14:textId="77777777" w:rsidR="00710A05" w:rsidRPr="0079432B" w:rsidRDefault="00710A05" w:rsidP="00710A05">
                          <w:pPr>
                            <w:spacing w:after="0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79432B">
                            <w:rPr>
                              <w:b/>
                              <w:sz w:val="24"/>
                              <w:szCs w:val="24"/>
                            </w:rPr>
                            <w:t xml:space="preserve">                                             Tel: +23230247005 / +23275132473/ +23231488880</w:t>
                          </w:r>
                        </w:p>
                        <w:p w14:paraId="6CCC9E8B" w14:textId="3974D1BC" w:rsidR="005C19B6" w:rsidRPr="005C19B6" w:rsidRDefault="005C19B6" w:rsidP="005C19B6">
                          <w:pPr>
                            <w:spacing w:after="0"/>
                            <w:jc w:val="center"/>
                            <w:rPr>
                              <w:rFonts w:ascii="Montserrat" w:hAnsi="Montserrat"/>
                              <w:b/>
                              <w:bCs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22BA8BC" id="Text Box 7" o:spid="_x0000_s1027" type="#_x0000_t202" style="position:absolute;margin-left:50.4pt;margin-top:-39.75pt;width:292.45pt;height:43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" filled="f" stroked="f" strokeweight=".5pt">
              <v:textbox>
                <w:txbxContent>
                  <w:p w14:paraId="519EED4A" w14:textId="15799E33" w:rsidR="00710A05" w:rsidRDefault="00710A05" w:rsidP="00710A05">
                    <w:pPr>
                      <w:pStyle w:val="Header"/>
                      <w:jc w:val="center"/>
                      <w:rPr>
                        <w:rStyle w:val="Hyperlink"/>
                        <w:b/>
                        <w:sz w:val="20"/>
                        <w:szCs w:val="20"/>
                      </w:rPr>
                    </w:pPr>
                    <w:r w:rsidRPr="0079432B">
                      <w:rPr>
                        <w:b/>
                        <w:sz w:val="24"/>
                        <w:szCs w:val="24"/>
                      </w:rPr>
                      <w:t xml:space="preserve">Email: </w:t>
                    </w:r>
                    <w:hyperlink r:id="rId2" w:history="1">
                      <w:r w:rsidR="00EB495A" w:rsidRPr="00FD0364">
                        <w:rPr>
                          <w:rStyle w:val="Hyperlink"/>
                          <w:b/>
                          <w:sz w:val="20"/>
                          <w:szCs w:val="20"/>
                        </w:rPr>
                        <w:t>fbcengineeringsociety@gmail.com</w:t>
                      </w:r>
                    </w:hyperlink>
                  </w:p>
                  <w:p w14:paraId="67B72D8D" w14:textId="1C34DF4D" w:rsidR="00EB495A" w:rsidRPr="00EB495A" w:rsidRDefault="00EB495A" w:rsidP="00710A05">
                    <w:pPr>
                      <w:pStyle w:val="Header"/>
                      <w:jc w:val="center"/>
                      <w:rPr>
                        <w:rStyle w:val="Hyperlink"/>
                        <w:b/>
                        <w:sz w:val="20"/>
                        <w:szCs w:val="20"/>
                      </w:rPr>
                    </w:pPr>
                    <w:r w:rsidRPr="0079432B">
                      <w:rPr>
                        <w:b/>
                        <w:sz w:val="24"/>
                        <w:szCs w:val="24"/>
                      </w:rPr>
                      <w:t>Tel: +232</w:t>
                    </w:r>
                    <w:r>
                      <w:rPr>
                        <w:b/>
                        <w:sz w:val="24"/>
                        <w:szCs w:val="24"/>
                      </w:rPr>
                      <w:t>79213684</w:t>
                    </w:r>
                    <w:r w:rsidRPr="0079432B">
                      <w:rPr>
                        <w:b/>
                        <w:sz w:val="24"/>
                        <w:szCs w:val="24"/>
                      </w:rPr>
                      <w:t xml:space="preserve"> / +232</w:t>
                    </w:r>
                    <w:r>
                      <w:rPr>
                        <w:b/>
                        <w:sz w:val="24"/>
                        <w:szCs w:val="24"/>
                      </w:rPr>
                      <w:t xml:space="preserve">99238751 </w:t>
                    </w:r>
                    <w:r w:rsidRPr="0079432B">
                      <w:rPr>
                        <w:b/>
                        <w:sz w:val="24"/>
                        <w:szCs w:val="24"/>
                      </w:rPr>
                      <w:t>/ +232</w:t>
                    </w:r>
                    <w:r>
                      <w:rPr>
                        <w:b/>
                        <w:sz w:val="24"/>
                        <w:szCs w:val="24"/>
                      </w:rPr>
                      <w:t>76169776</w:t>
                    </w:r>
                  </w:p>
                  <w:p w14:paraId="64CBDD1D" w14:textId="77777777" w:rsidR="00EB495A" w:rsidRDefault="00EB495A" w:rsidP="00710A05">
                    <w:pPr>
                      <w:pStyle w:val="Header"/>
                      <w:jc w:val="center"/>
                      <w:rPr>
                        <w:rStyle w:val="Hyperlink"/>
                        <w:b/>
                        <w:sz w:val="20"/>
                        <w:szCs w:val="20"/>
                      </w:rPr>
                    </w:pPr>
                  </w:p>
                  <w:p w14:paraId="2538A41E" w14:textId="77777777" w:rsidR="00EB495A" w:rsidRPr="0079432B" w:rsidRDefault="00EB495A" w:rsidP="00710A05">
                    <w:pPr>
                      <w:pStyle w:val="Header"/>
                      <w:jc w:val="center"/>
                      <w:rPr>
                        <w:b/>
                        <w:sz w:val="24"/>
                        <w:szCs w:val="24"/>
                      </w:rPr>
                    </w:pPr>
                  </w:p>
                  <w:p w14:paraId="41CB06E2" w14:textId="77777777" w:rsidR="00710A05" w:rsidRPr="0079432B" w:rsidRDefault="00710A05" w:rsidP="00710A05">
                    <w:pPr>
                      <w:spacing w:after="0"/>
                      <w:rPr>
                        <w:b/>
                        <w:sz w:val="24"/>
                        <w:szCs w:val="24"/>
                      </w:rPr>
                    </w:pPr>
                    <w:r w:rsidRPr="0079432B">
                      <w:rPr>
                        <w:b/>
                        <w:sz w:val="24"/>
                        <w:szCs w:val="24"/>
                      </w:rPr>
                      <w:t xml:space="preserve">                                             Tel: +23230247005 / +23275132473/ +23231488880</w:t>
                    </w:r>
                  </w:p>
                  <w:p w14:paraId="6CCC9E8B" w14:textId="3974D1BC" w:rsidR="005C19B6" w:rsidRPr="005C19B6" w:rsidRDefault="005C19B6" w:rsidP="005C19B6">
                    <w:pPr>
                      <w:spacing w:after="0"/>
                      <w:jc w:val="center"/>
                      <w:rPr>
                        <w:rFonts w:ascii="Montserrat" w:hAnsi="Montserrat"/>
                        <w:b/>
                        <w:bCs/>
                        <w:sz w:val="14"/>
                        <w:szCs w:val="14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710A05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BEFF307" wp14:editId="4F348BCC">
              <wp:simplePos x="0" y="0"/>
              <wp:positionH relativeFrom="column">
                <wp:posOffset>1195754</wp:posOffset>
              </wp:positionH>
              <wp:positionV relativeFrom="paragraph">
                <wp:posOffset>-195288</wp:posOffset>
              </wp:positionV>
              <wp:extent cx="2839085" cy="477813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39085" cy="477813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D778078" w14:textId="7B7DFAFA" w:rsidR="005C19B6" w:rsidRPr="005C19B6" w:rsidRDefault="005C19B6" w:rsidP="005C19B6">
                          <w:pPr>
                            <w:spacing w:after="0"/>
                            <w:jc w:val="center"/>
                            <w:rPr>
                              <w:rFonts w:ascii="Montserrat" w:hAnsi="Montserrat"/>
                              <w:b/>
                              <w:bCs/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BEFF307" id="Text Box 6" o:spid="_x0000_s1028" type="#_x0000_t202" style="position:absolute;margin-left:94.15pt;margin-top:-15.4pt;width:223.55pt;height:37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" filled="f" stroked="f" strokeweight=".5pt">
              <v:textbox>
                <w:txbxContent>
                  <w:p w14:paraId="1D778078" w14:textId="7B7DFAFA" w:rsidR="005C19B6" w:rsidRPr="005C19B6" w:rsidRDefault="005C19B6" w:rsidP="005C19B6">
                    <w:pPr>
                      <w:spacing w:after="0"/>
                      <w:jc w:val="center"/>
                      <w:rPr>
                        <w:rFonts w:ascii="Montserrat" w:hAnsi="Montserrat"/>
                        <w:b/>
                        <w:bCs/>
                        <w:sz w:val="14"/>
                        <w:szCs w:val="14"/>
                      </w:rPr>
                    </w:pPr>
                  </w:p>
                </w:txbxContent>
              </v:textbox>
            </v:shape>
          </w:pict>
        </mc:Fallback>
      </mc:AlternateContent>
    </w:r>
    <w:r w:rsidR="00710A05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0B690F" wp14:editId="2F2D1A89">
              <wp:simplePos x="0" y="0"/>
              <wp:positionH relativeFrom="margin">
                <wp:posOffset>-225230</wp:posOffset>
              </wp:positionH>
              <wp:positionV relativeFrom="paragraph">
                <wp:posOffset>-1059180</wp:posOffset>
              </wp:positionV>
              <wp:extent cx="5813659" cy="1044342"/>
              <wp:effectExtent l="0" t="0" r="0" b="381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13659" cy="104434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8319E14" w14:textId="15DA18FD" w:rsidR="006266D3" w:rsidRPr="00EB495A" w:rsidRDefault="00710A05" w:rsidP="00EB495A">
                          <w:pPr>
                            <w:pStyle w:val="Header"/>
                            <w:jc w:val="center"/>
                            <w:rPr>
                              <w:rFonts w:ascii="Algerian" w:hAnsi="Algerian"/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 w:rsidRPr="00EB495A">
                            <w:rPr>
                              <w:rFonts w:ascii="Adobe Caslon Pro Bold" w:hAnsi="Adobe Caslon Pro Bold"/>
                              <w:color w:val="4472C4" w:themeColor="accent1"/>
                              <w:sz w:val="52"/>
                              <w:szCs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ENGINEERING</w:t>
                          </w:r>
                          <w:r w:rsidRPr="00EB495A">
                            <w:rPr>
                              <w:rFonts w:ascii="Algerian" w:hAnsi="Algerian"/>
                              <w:color w:val="4472C4" w:themeColor="accent1"/>
                              <w:sz w:val="28"/>
                              <w:szCs w:val="28"/>
                            </w:rPr>
                            <w:t xml:space="preserve"> </w:t>
                          </w:r>
                          <w:r w:rsidRPr="00EB495A">
                            <w:rPr>
                              <w:rFonts w:ascii="Adobe Caslon Pro Bold" w:hAnsi="Adobe Caslon Pro Bold"/>
                              <w:color w:val="4472C4" w:themeColor="accent1"/>
                              <w:sz w:val="52"/>
                              <w:szCs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SOCIET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70B690F" id="Text Box 5" o:spid="_x0000_s1029" type="#_x0000_t202" style="position:absolute;margin-left:-17.75pt;margin-top:-83.4pt;width:457.75pt;height:82.2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" filled="f" stroked="f" strokeweight=".5pt">
              <v:textbox>
                <w:txbxContent>
                  <w:p w14:paraId="58319E14" w14:textId="15DA18FD" w:rsidR="006266D3" w:rsidRPr="00EB495A" w:rsidRDefault="00710A05" w:rsidP="00EB495A">
                    <w:pPr>
                      <w:pStyle w:val="Header"/>
                      <w:jc w:val="center"/>
                      <w:rPr>
                        <w:rFonts w:ascii="Algerian" w:hAnsi="Algerian"/>
                        <w:color w:val="4472C4" w:themeColor="accent1"/>
                        <w:sz w:val="28"/>
                        <w:szCs w:val="28"/>
                      </w:rPr>
                    </w:pPr>
                    <w:r w:rsidRPr="00EB495A">
                      <w:rPr>
                        <w:rFonts w:ascii="Adobe Caslon Pro Bold" w:hAnsi="Adobe Caslon Pro Bold"/>
                        <w:color w:val="4472C4" w:themeColor="accent1"/>
                        <w:sz w:val="52"/>
                        <w:szCs w:val="5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ENGINEERING</w:t>
                    </w:r>
                    <w:r w:rsidRPr="00EB495A">
                      <w:rPr>
                        <w:rFonts w:ascii="Algerian" w:hAnsi="Algerian"/>
                        <w:color w:val="4472C4" w:themeColor="accent1"/>
                        <w:sz w:val="28"/>
                        <w:szCs w:val="28"/>
                      </w:rPr>
                      <w:t xml:space="preserve"> </w:t>
                    </w:r>
                    <w:r w:rsidRPr="00EB495A">
                      <w:rPr>
                        <w:rFonts w:ascii="Adobe Caslon Pro Bold" w:hAnsi="Adobe Caslon Pro Bold"/>
                        <w:color w:val="4472C4" w:themeColor="accent1"/>
                        <w:sz w:val="52"/>
                        <w:szCs w:val="52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t>SOCIETY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808BF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7EEC65" wp14:editId="139DAAE0">
              <wp:simplePos x="0" y="0"/>
              <wp:positionH relativeFrom="page">
                <wp:align>left</wp:align>
              </wp:positionH>
              <wp:positionV relativeFrom="paragraph">
                <wp:posOffset>-1108576</wp:posOffset>
              </wp:positionV>
              <wp:extent cx="1337912" cy="1188519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37912" cy="118851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56EAF15" w14:textId="77777777" w:rsidR="006266D3" w:rsidRDefault="006266D3" w:rsidP="006266D3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034F64" wp14:editId="36FD2F02">
                                <wp:extent cx="952901" cy="1102151"/>
                                <wp:effectExtent l="0" t="0" r="0" b="3175"/>
                                <wp:docPr id="13" name="Picture 1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4"/>
                                        <pic:cNvPicPr/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955302" cy="110492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87EEC65" id="Text Box 3" o:spid="_x0000_s1030" type="#_x0000_t202" style="position:absolute;margin-left:0;margin-top:-87.3pt;width:105.35pt;height:93.6pt;z-index:25166131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" filled="f" stroked="f" strokeweight=".5pt">
              <v:textbox>
                <w:txbxContent>
                  <w:p w14:paraId="256EAF15" w14:textId="77777777" w:rsidR="006266D3" w:rsidRDefault="006266D3" w:rsidP="006266D3">
                    <w:r>
                      <w:rPr>
                        <w:noProof/>
                      </w:rPr>
                      <w:drawing>
                        <wp:inline distT="0" distB="0" distL="0" distR="0" wp14:anchorId="77034F64" wp14:editId="36FD2F02">
                          <wp:extent cx="952901" cy="1102151"/>
                          <wp:effectExtent l="0" t="0" r="0" b="3175"/>
                          <wp:docPr id="13" name="Picture 1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4"/>
                                  <pic:cNvPicPr/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955302" cy="110492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6808BF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DB03CA5" wp14:editId="69BD8AAD">
              <wp:simplePos x="0" y="0"/>
              <wp:positionH relativeFrom="column">
                <wp:posOffset>5072514</wp:posOffset>
              </wp:positionH>
              <wp:positionV relativeFrom="paragraph">
                <wp:posOffset>-1084513</wp:posOffset>
              </wp:positionV>
              <wp:extent cx="1347537" cy="1193365"/>
              <wp:effectExtent l="0" t="0" r="0" b="698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47537" cy="119336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06C3069" w14:textId="1DB2B482" w:rsidR="006266D3" w:rsidRDefault="006266D3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C3B35E" wp14:editId="7F066CF5">
                                <wp:extent cx="1126156" cy="1126156"/>
                                <wp:effectExtent l="0" t="0" r="0" b="0"/>
                                <wp:docPr id="14" name="Picture 1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1"/>
                                        <pic:cNvPicPr/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143459" cy="1143459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B03CA5" id="Text Box 2" o:spid="_x0000_s1031" type="#_x0000_t202" style="position:absolute;margin-left:399.4pt;margin-top:-85.4pt;width:106.1pt;height:93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" filled="f" stroked="f" strokeweight=".5pt">
              <v:textbox>
                <w:txbxContent>
                  <w:p w14:paraId="106C3069" w14:textId="1DB2B482" w:rsidR="006266D3" w:rsidRDefault="006266D3">
                    <w:r>
                      <w:rPr>
                        <w:noProof/>
                      </w:rPr>
                      <w:drawing>
                        <wp:inline distT="0" distB="0" distL="0" distR="0" wp14:anchorId="6BC3B35E" wp14:editId="7F066CF5">
                          <wp:extent cx="1126156" cy="1126156"/>
                          <wp:effectExtent l="0" t="0" r="0" b="0"/>
                          <wp:docPr id="14" name="Picture 1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1"/>
                                  <pic:cNvPicPr/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143459" cy="1143459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6808BF"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04FE5EAA" wp14:editId="35608F31">
              <wp:simplePos x="0" y="0"/>
              <wp:positionH relativeFrom="column">
                <wp:posOffset>-904776</wp:posOffset>
              </wp:positionH>
              <wp:positionV relativeFrom="paragraph">
                <wp:posOffset>123457</wp:posOffset>
              </wp:positionV>
              <wp:extent cx="7546207" cy="14438"/>
              <wp:effectExtent l="19050" t="19050" r="36195" b="2413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546207" cy="14438"/>
                      </a:xfrm>
                      <a:prstGeom prst="line">
                        <a:avLst/>
                      </a:prstGeom>
                      <a:ln w="3810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5A3FE8F" id="Straight Connector 9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1.25pt,9.7pt" to="522.9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" strokecolor="#4472c4 [3204]" strokeweight="3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93F37"/>
    <w:multiLevelType w:val="hybridMultilevel"/>
    <w:tmpl w:val="1A848F1E"/>
    <w:lvl w:ilvl="0" w:tplc="04EE5F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675E9"/>
    <w:multiLevelType w:val="hybridMultilevel"/>
    <w:tmpl w:val="671644EE"/>
    <w:lvl w:ilvl="0" w:tplc="601C82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97C46"/>
    <w:multiLevelType w:val="hybridMultilevel"/>
    <w:tmpl w:val="19FE7B02"/>
    <w:lvl w:ilvl="0" w:tplc="848C8F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196029"/>
    <w:multiLevelType w:val="hybridMultilevel"/>
    <w:tmpl w:val="DC4256F4"/>
    <w:lvl w:ilvl="0" w:tplc="A5F8B9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CB022D"/>
    <w:multiLevelType w:val="hybridMultilevel"/>
    <w:tmpl w:val="240400B0"/>
    <w:lvl w:ilvl="0" w:tplc="4AB8C6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A6408"/>
    <w:multiLevelType w:val="hybridMultilevel"/>
    <w:tmpl w:val="3EEC7828"/>
    <w:lvl w:ilvl="0" w:tplc="032881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8160D7"/>
    <w:multiLevelType w:val="hybridMultilevel"/>
    <w:tmpl w:val="0296A038"/>
    <w:lvl w:ilvl="0" w:tplc="2F1823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4F5E8D"/>
    <w:multiLevelType w:val="hybridMultilevel"/>
    <w:tmpl w:val="B4C0B60A"/>
    <w:lvl w:ilvl="0" w:tplc="F5A416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52BDB"/>
    <w:multiLevelType w:val="hybridMultilevel"/>
    <w:tmpl w:val="85DAA51A"/>
    <w:lvl w:ilvl="0" w:tplc="9398B1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CA53C4"/>
    <w:multiLevelType w:val="hybridMultilevel"/>
    <w:tmpl w:val="867CD09A"/>
    <w:lvl w:ilvl="0" w:tplc="1584DF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AF527B"/>
    <w:multiLevelType w:val="hybridMultilevel"/>
    <w:tmpl w:val="E16C8A8E"/>
    <w:lvl w:ilvl="0" w:tplc="DA380E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A105E2"/>
    <w:multiLevelType w:val="hybridMultilevel"/>
    <w:tmpl w:val="193C6786"/>
    <w:lvl w:ilvl="0" w:tplc="119606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42C85"/>
    <w:multiLevelType w:val="hybridMultilevel"/>
    <w:tmpl w:val="003668FA"/>
    <w:lvl w:ilvl="0" w:tplc="AECAE8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054739"/>
    <w:multiLevelType w:val="hybridMultilevel"/>
    <w:tmpl w:val="456006FE"/>
    <w:lvl w:ilvl="0" w:tplc="2E747D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AE03D0"/>
    <w:multiLevelType w:val="hybridMultilevel"/>
    <w:tmpl w:val="16CAAAA2"/>
    <w:lvl w:ilvl="0" w:tplc="291C67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4A4611"/>
    <w:multiLevelType w:val="hybridMultilevel"/>
    <w:tmpl w:val="2F7AE650"/>
    <w:lvl w:ilvl="0" w:tplc="3604C4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D61748"/>
    <w:multiLevelType w:val="hybridMultilevel"/>
    <w:tmpl w:val="563242A0"/>
    <w:lvl w:ilvl="0" w:tplc="2BC44A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DD0DA0"/>
    <w:multiLevelType w:val="hybridMultilevel"/>
    <w:tmpl w:val="E5884696"/>
    <w:lvl w:ilvl="0" w:tplc="43B604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C7202F"/>
    <w:multiLevelType w:val="hybridMultilevel"/>
    <w:tmpl w:val="6FF43D3C"/>
    <w:lvl w:ilvl="0" w:tplc="4CB638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7D0B8B"/>
    <w:multiLevelType w:val="hybridMultilevel"/>
    <w:tmpl w:val="AD88C3E2"/>
    <w:lvl w:ilvl="0" w:tplc="B0009A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520961"/>
    <w:multiLevelType w:val="hybridMultilevel"/>
    <w:tmpl w:val="68748B7E"/>
    <w:lvl w:ilvl="0" w:tplc="5C5CB3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7F170A"/>
    <w:multiLevelType w:val="hybridMultilevel"/>
    <w:tmpl w:val="5D9E0DC0"/>
    <w:lvl w:ilvl="0" w:tplc="B5DE97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903520"/>
    <w:multiLevelType w:val="hybridMultilevel"/>
    <w:tmpl w:val="8D0A4F80"/>
    <w:lvl w:ilvl="0" w:tplc="2FDEE4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4A248C"/>
    <w:multiLevelType w:val="hybridMultilevel"/>
    <w:tmpl w:val="3D1CC586"/>
    <w:lvl w:ilvl="0" w:tplc="910E2D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8A287A"/>
    <w:multiLevelType w:val="hybridMultilevel"/>
    <w:tmpl w:val="F64EAB66"/>
    <w:lvl w:ilvl="0" w:tplc="D94A95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E0578A"/>
    <w:multiLevelType w:val="hybridMultilevel"/>
    <w:tmpl w:val="9C829F44"/>
    <w:lvl w:ilvl="0" w:tplc="CEB8F0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773120"/>
    <w:multiLevelType w:val="hybridMultilevel"/>
    <w:tmpl w:val="53CC3BB8"/>
    <w:lvl w:ilvl="0" w:tplc="ED6CEC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3191981">
    <w:abstractNumId w:val="22"/>
  </w:num>
  <w:num w:numId="2" w16cid:durableId="1418792700">
    <w:abstractNumId w:val="7"/>
  </w:num>
  <w:num w:numId="3" w16cid:durableId="1007444796">
    <w:abstractNumId w:val="3"/>
  </w:num>
  <w:num w:numId="4" w16cid:durableId="702554082">
    <w:abstractNumId w:val="21"/>
  </w:num>
  <w:num w:numId="5" w16cid:durableId="2124840192">
    <w:abstractNumId w:val="2"/>
  </w:num>
  <w:num w:numId="6" w16cid:durableId="898516680">
    <w:abstractNumId w:val="17"/>
  </w:num>
  <w:num w:numId="7" w16cid:durableId="2089879355">
    <w:abstractNumId w:val="15"/>
  </w:num>
  <w:num w:numId="8" w16cid:durableId="146434464">
    <w:abstractNumId w:val="24"/>
  </w:num>
  <w:num w:numId="9" w16cid:durableId="430130927">
    <w:abstractNumId w:val="9"/>
  </w:num>
  <w:num w:numId="10" w16cid:durableId="942347105">
    <w:abstractNumId w:val="14"/>
  </w:num>
  <w:num w:numId="11" w16cid:durableId="417793381">
    <w:abstractNumId w:val="6"/>
  </w:num>
  <w:num w:numId="12" w16cid:durableId="1280339911">
    <w:abstractNumId w:val="5"/>
  </w:num>
  <w:num w:numId="13" w16cid:durableId="1027104936">
    <w:abstractNumId w:val="12"/>
  </w:num>
  <w:num w:numId="14" w16cid:durableId="747071878">
    <w:abstractNumId w:val="26"/>
  </w:num>
  <w:num w:numId="15" w16cid:durableId="1782410314">
    <w:abstractNumId w:val="18"/>
  </w:num>
  <w:num w:numId="16" w16cid:durableId="1322583559">
    <w:abstractNumId w:val="25"/>
  </w:num>
  <w:num w:numId="17" w16cid:durableId="1631672356">
    <w:abstractNumId w:val="16"/>
  </w:num>
  <w:num w:numId="18" w16cid:durableId="1166820166">
    <w:abstractNumId w:val="4"/>
  </w:num>
  <w:num w:numId="19" w16cid:durableId="1673802927">
    <w:abstractNumId w:val="23"/>
  </w:num>
  <w:num w:numId="20" w16cid:durableId="1797213517">
    <w:abstractNumId w:val="8"/>
  </w:num>
  <w:num w:numId="21" w16cid:durableId="1602756931">
    <w:abstractNumId w:val="20"/>
  </w:num>
  <w:num w:numId="22" w16cid:durableId="422922709">
    <w:abstractNumId w:val="1"/>
  </w:num>
  <w:num w:numId="23" w16cid:durableId="1287739700">
    <w:abstractNumId w:val="19"/>
  </w:num>
  <w:num w:numId="24" w16cid:durableId="330791113">
    <w:abstractNumId w:val="11"/>
  </w:num>
  <w:num w:numId="25" w16cid:durableId="249436817">
    <w:abstractNumId w:val="10"/>
  </w:num>
  <w:num w:numId="26" w16cid:durableId="2144158253">
    <w:abstractNumId w:val="0"/>
  </w:num>
  <w:num w:numId="27" w16cid:durableId="99836107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jQ2NDIysTA3MzFW0lEKTi0uzszPAykwNKoFAMiMxJotAAAA"/>
  </w:docVars>
  <w:rsids>
    <w:rsidRoot w:val="006266D3"/>
    <w:rsid w:val="00022CE9"/>
    <w:rsid w:val="00033502"/>
    <w:rsid w:val="00045988"/>
    <w:rsid w:val="00051569"/>
    <w:rsid w:val="000B18FC"/>
    <w:rsid w:val="000C616A"/>
    <w:rsid w:val="000E5E67"/>
    <w:rsid w:val="00133CE8"/>
    <w:rsid w:val="00197050"/>
    <w:rsid w:val="002679F1"/>
    <w:rsid w:val="00306E0B"/>
    <w:rsid w:val="00382A32"/>
    <w:rsid w:val="003B37EE"/>
    <w:rsid w:val="0042691E"/>
    <w:rsid w:val="004352DC"/>
    <w:rsid w:val="004929C0"/>
    <w:rsid w:val="0051081C"/>
    <w:rsid w:val="00545771"/>
    <w:rsid w:val="00594CE4"/>
    <w:rsid w:val="005A247B"/>
    <w:rsid w:val="005A32AD"/>
    <w:rsid w:val="005C19B6"/>
    <w:rsid w:val="00612527"/>
    <w:rsid w:val="0062179C"/>
    <w:rsid w:val="006266D3"/>
    <w:rsid w:val="00636B18"/>
    <w:rsid w:val="006741C1"/>
    <w:rsid w:val="006808BF"/>
    <w:rsid w:val="00683192"/>
    <w:rsid w:val="00685DA1"/>
    <w:rsid w:val="00687C26"/>
    <w:rsid w:val="006940F5"/>
    <w:rsid w:val="006D726B"/>
    <w:rsid w:val="006F557A"/>
    <w:rsid w:val="00710A05"/>
    <w:rsid w:val="00734D75"/>
    <w:rsid w:val="00821C6D"/>
    <w:rsid w:val="008404C1"/>
    <w:rsid w:val="00846099"/>
    <w:rsid w:val="008B1B4F"/>
    <w:rsid w:val="008C4FD7"/>
    <w:rsid w:val="00910DB1"/>
    <w:rsid w:val="00945AF4"/>
    <w:rsid w:val="009805D3"/>
    <w:rsid w:val="009A71AB"/>
    <w:rsid w:val="00A51A6E"/>
    <w:rsid w:val="00A55422"/>
    <w:rsid w:val="00A61EF6"/>
    <w:rsid w:val="00A72ED0"/>
    <w:rsid w:val="00A86D78"/>
    <w:rsid w:val="00A979CF"/>
    <w:rsid w:val="00B03BB8"/>
    <w:rsid w:val="00B91CD6"/>
    <w:rsid w:val="00BA4000"/>
    <w:rsid w:val="00BE2A1C"/>
    <w:rsid w:val="00BF0D7D"/>
    <w:rsid w:val="00BF4C7D"/>
    <w:rsid w:val="00C30B92"/>
    <w:rsid w:val="00C327A6"/>
    <w:rsid w:val="00C459E6"/>
    <w:rsid w:val="00D27C33"/>
    <w:rsid w:val="00D560CC"/>
    <w:rsid w:val="00E069A8"/>
    <w:rsid w:val="00E47FC6"/>
    <w:rsid w:val="00E821D7"/>
    <w:rsid w:val="00EB495A"/>
    <w:rsid w:val="00EB6508"/>
    <w:rsid w:val="00EE2CEB"/>
    <w:rsid w:val="00F82D40"/>
    <w:rsid w:val="00FF5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2EB212"/>
  <w15:docId w15:val="{B83F105F-BA46-4479-96FF-C061172D5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57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66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6D3"/>
  </w:style>
  <w:style w:type="paragraph" w:styleId="Footer">
    <w:name w:val="footer"/>
    <w:basedOn w:val="Normal"/>
    <w:link w:val="FooterChar"/>
    <w:uiPriority w:val="99"/>
    <w:unhideWhenUsed/>
    <w:rsid w:val="006266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6D3"/>
  </w:style>
  <w:style w:type="character" w:styleId="Hyperlink">
    <w:name w:val="Hyperlink"/>
    <w:basedOn w:val="DefaultParagraphFont"/>
    <w:uiPriority w:val="99"/>
    <w:unhideWhenUsed/>
    <w:rsid w:val="00710A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495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36B18"/>
    <w:pPr>
      <w:ind w:left="720"/>
      <w:contextualSpacing/>
    </w:pPr>
  </w:style>
  <w:style w:type="table" w:styleId="TableGrid">
    <w:name w:val="Table Grid"/>
    <w:basedOn w:val="TableNormal"/>
    <w:uiPriority w:val="39"/>
    <w:rsid w:val="00E47F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mailto:fbcengineeringsociety@gmail.com" TargetMode="External"/><Relationship Id="rId1" Type="http://schemas.openxmlformats.org/officeDocument/2006/relationships/hyperlink" Target="mailto:fbcengineeringsociety@gmail.com" TargetMode="External"/><Relationship Id="rId6" Type="http://schemas.openxmlformats.org/officeDocument/2006/relationships/image" Target="media/image20.png"/><Relationship Id="rId5" Type="http://schemas.openxmlformats.org/officeDocument/2006/relationships/image" Target="media/image2.png"/><Relationship Id="rId4" Type="http://schemas.openxmlformats.org/officeDocument/2006/relationships/image" Target="media/image1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630E7B3A1D4876ADCD02510E747F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FADAC5-6E82-440E-9FAE-D50D10DBD489}"/>
      </w:docPartPr>
      <w:docPartBody>
        <w:p w:rsidR="005D208D" w:rsidRDefault="008E3C7C" w:rsidP="008E3C7C">
          <w:pPr>
            <w:pStyle w:val="D1630E7B3A1D4876ADCD02510E747F37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Adobe Caslon Pro Bold">
    <w:altName w:val="Georgia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3C7C"/>
    <w:rsid w:val="001030DD"/>
    <w:rsid w:val="002D6E73"/>
    <w:rsid w:val="003C4C5E"/>
    <w:rsid w:val="0045468C"/>
    <w:rsid w:val="004C2654"/>
    <w:rsid w:val="0052599A"/>
    <w:rsid w:val="005B200F"/>
    <w:rsid w:val="005D208D"/>
    <w:rsid w:val="007E5D12"/>
    <w:rsid w:val="008110F1"/>
    <w:rsid w:val="008E3C7C"/>
    <w:rsid w:val="00985CCE"/>
    <w:rsid w:val="00AB18E7"/>
    <w:rsid w:val="00AB4280"/>
    <w:rsid w:val="00B301D9"/>
    <w:rsid w:val="00BB26B8"/>
    <w:rsid w:val="00C92D19"/>
    <w:rsid w:val="00CF4210"/>
    <w:rsid w:val="00D01747"/>
    <w:rsid w:val="00DB22B6"/>
    <w:rsid w:val="00E06364"/>
    <w:rsid w:val="00E72D7E"/>
    <w:rsid w:val="00EB2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3C7C"/>
    <w:rPr>
      <w:color w:val="808080"/>
    </w:rPr>
  </w:style>
  <w:style w:type="paragraph" w:customStyle="1" w:styleId="D1630E7B3A1D4876ADCD02510E747F37">
    <w:name w:val="D1630E7B3A1D4876ADCD02510E747F37"/>
    <w:rsid w:val="008E3C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69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gineering society</dc:creator>
  <cp:keywords/>
  <dc:description/>
  <cp:lastModifiedBy>Moses Joseph Lappia</cp:lastModifiedBy>
  <cp:revision>2</cp:revision>
  <cp:lastPrinted>2021-07-07T01:43:00Z</cp:lastPrinted>
  <dcterms:created xsi:type="dcterms:W3CDTF">2022-04-28T20:39:00Z</dcterms:created>
  <dcterms:modified xsi:type="dcterms:W3CDTF">2022-04-28T20:39:00Z</dcterms:modified>
</cp:coreProperties>
</file>